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0BDD9" w14:textId="07AD6C0D" w:rsidR="000423FF" w:rsidRDefault="000423FF" w:rsidP="009643FC">
      <w:pPr>
        <w:spacing w:after="0"/>
        <w:ind w:left="-270"/>
        <w:jc w:val="both"/>
        <w:rPr>
          <w:i/>
          <w:iCs/>
          <w:color w:val="000000" w:themeColor="text1"/>
          <w:sz w:val="20"/>
          <w:szCs w:val="18"/>
        </w:rPr>
      </w:pPr>
      <w:r w:rsidRPr="000F08C9">
        <w:rPr>
          <w:i/>
          <w:iCs/>
          <w:color w:val="000000" w:themeColor="text1"/>
          <w:sz w:val="20"/>
          <w:szCs w:val="18"/>
        </w:rPr>
        <w:t>General Information: Article (4</w:t>
      </w:r>
      <w:r w:rsidR="008777AD">
        <w:rPr>
          <w:i/>
          <w:iCs/>
          <w:color w:val="000000" w:themeColor="text1"/>
          <w:sz w:val="20"/>
          <w:szCs w:val="18"/>
        </w:rPr>
        <w:t>3</w:t>
      </w:r>
      <w:r w:rsidRPr="000F08C9">
        <w:rPr>
          <w:i/>
          <w:iCs/>
          <w:color w:val="000000" w:themeColor="text1"/>
          <w:sz w:val="20"/>
          <w:szCs w:val="18"/>
        </w:rPr>
        <w:t>/</w:t>
      </w:r>
      <w:r>
        <w:rPr>
          <w:i/>
          <w:iCs/>
          <w:color w:val="000000" w:themeColor="text1"/>
          <w:sz w:val="20"/>
          <w:szCs w:val="18"/>
        </w:rPr>
        <w:t>C</w:t>
      </w:r>
      <w:r w:rsidRPr="000F08C9">
        <w:rPr>
          <w:i/>
          <w:iCs/>
          <w:color w:val="000000" w:themeColor="text1"/>
          <w:sz w:val="20"/>
          <w:szCs w:val="18"/>
        </w:rPr>
        <w:t>) of granting Master’s Degree regulations 2022/2023.</w:t>
      </w:r>
    </w:p>
    <w:p w14:paraId="1E2354B8" w14:textId="1665B808" w:rsidR="00960055" w:rsidRPr="00175779" w:rsidRDefault="009643FC" w:rsidP="00623814">
      <w:pPr>
        <w:ind w:right="-334"/>
        <w:jc w:val="both"/>
        <w:rPr>
          <w:i/>
          <w:iCs/>
          <w:color w:val="000000" w:themeColor="text1"/>
          <w:sz w:val="20"/>
          <w:szCs w:val="18"/>
        </w:rPr>
      </w:pPr>
      <w:r w:rsidRPr="009643FC">
        <w:rPr>
          <w:i/>
          <w:iCs/>
          <w:color w:val="000000" w:themeColor="text1"/>
          <w:sz w:val="20"/>
          <w:szCs w:val="18"/>
        </w:rPr>
        <w:t>The student grants the university in writing the right to use the thesis in whole or in part, for the purposes of research and scientific exchange.</w:t>
      </w:r>
    </w:p>
    <w:tbl>
      <w:tblPr>
        <w:tblStyle w:val="TableGrid"/>
        <w:tblW w:w="5341" w:type="pct"/>
        <w:tblInd w:w="-275" w:type="dxa"/>
        <w:tblCellMar>
          <w:top w:w="28" w:type="dxa"/>
          <w:left w:w="57" w:type="dxa"/>
          <w:bottom w:w="28" w:type="dxa"/>
          <w:right w:w="57" w:type="dxa"/>
        </w:tblCellMar>
        <w:tblLook w:val="04A0" w:firstRow="1" w:lastRow="0" w:firstColumn="1" w:lastColumn="0" w:noHBand="0" w:noVBand="1"/>
      </w:tblPr>
      <w:tblGrid>
        <w:gridCol w:w="1530"/>
        <w:gridCol w:w="3565"/>
        <w:gridCol w:w="641"/>
        <w:gridCol w:w="73"/>
        <w:gridCol w:w="3822"/>
      </w:tblGrid>
      <w:tr w:rsidR="00960055" w:rsidRPr="008777AD" w14:paraId="3264DB1F" w14:textId="77777777" w:rsidTr="008777AD">
        <w:trPr>
          <w:cantSplit/>
        </w:trPr>
        <w:tc>
          <w:tcPr>
            <w:tcW w:w="5000" w:type="pct"/>
            <w:gridSpan w:val="5"/>
            <w:shd w:val="clear" w:color="auto" w:fill="F2F2F2" w:themeFill="background1" w:themeFillShade="F2"/>
          </w:tcPr>
          <w:p w14:paraId="5F1E8F1B" w14:textId="69A02B55" w:rsidR="00960055" w:rsidRPr="008777AD" w:rsidRDefault="00966AA4" w:rsidP="00271BAA">
            <w:pPr>
              <w:rPr>
                <w:b/>
                <w:bCs/>
                <w:color w:val="000000" w:themeColor="text1"/>
                <w:sz w:val="24"/>
                <w:szCs w:val="24"/>
              </w:rPr>
            </w:pPr>
            <w:r w:rsidRPr="00D6290D">
              <w:rPr>
                <w:b/>
                <w:bCs/>
                <w:color w:val="000000" w:themeColor="text1"/>
                <w:sz w:val="24"/>
                <w:szCs w:val="24"/>
              </w:rPr>
              <w:t xml:space="preserve">STUDENT </w:t>
            </w:r>
            <w:r w:rsidR="00BD09A3" w:rsidRPr="004E75C2">
              <w:rPr>
                <w:b/>
                <w:bCs/>
                <w:color w:val="000000" w:themeColor="text1"/>
                <w:sz w:val="24"/>
                <w:szCs w:val="24"/>
              </w:rPr>
              <w:t>D</w:t>
            </w:r>
            <w:r w:rsidR="00BD09A3">
              <w:rPr>
                <w:b/>
                <w:bCs/>
                <w:color w:val="000000" w:themeColor="text1"/>
                <w:sz w:val="24"/>
                <w:szCs w:val="24"/>
              </w:rPr>
              <w:t>ECLARATION</w:t>
            </w:r>
          </w:p>
        </w:tc>
      </w:tr>
      <w:tr w:rsidR="00960055" w:rsidRPr="008777AD" w14:paraId="4FD7EE78" w14:textId="77777777" w:rsidTr="008777AD">
        <w:trPr>
          <w:cantSplit/>
        </w:trPr>
        <w:tc>
          <w:tcPr>
            <w:tcW w:w="794" w:type="pct"/>
            <w:shd w:val="clear" w:color="auto" w:fill="auto"/>
          </w:tcPr>
          <w:p w14:paraId="623705B5" w14:textId="77777777" w:rsidR="00960055" w:rsidRPr="008777AD" w:rsidRDefault="00960055" w:rsidP="00271BAA">
            <w:pPr>
              <w:rPr>
                <w:color w:val="000000" w:themeColor="text1"/>
                <w:sz w:val="24"/>
                <w:szCs w:val="24"/>
              </w:rPr>
            </w:pPr>
            <w:r w:rsidRPr="008777AD">
              <w:rPr>
                <w:color w:val="000000" w:themeColor="text1"/>
                <w:sz w:val="24"/>
                <w:szCs w:val="24"/>
              </w:rPr>
              <w:t>Name:</w:t>
            </w:r>
          </w:p>
        </w:tc>
        <w:sdt>
          <w:sdtPr>
            <w:rPr>
              <w:color w:val="000000" w:themeColor="text1"/>
              <w:sz w:val="24"/>
              <w:szCs w:val="24"/>
            </w:rPr>
            <w:id w:val="-1568952645"/>
            <w:lock w:val="sdtLocked"/>
            <w:placeholder>
              <w:docPart w:val="040041B9C49E476E81226BC6559E1662"/>
            </w:placeholder>
            <w:showingPlcHdr/>
            <w15:color w:val="000000"/>
          </w:sdtPr>
          <w:sdtContent>
            <w:tc>
              <w:tcPr>
                <w:tcW w:w="1851" w:type="pct"/>
                <w:shd w:val="clear" w:color="auto" w:fill="auto"/>
              </w:tcPr>
              <w:p w14:paraId="73E2DB99" w14:textId="2F749D73" w:rsidR="00960055" w:rsidRPr="008777AD" w:rsidRDefault="00552036" w:rsidP="00271BAA">
                <w:pPr>
                  <w:rPr>
                    <w:color w:val="000000" w:themeColor="text1"/>
                    <w:sz w:val="24"/>
                    <w:szCs w:val="24"/>
                  </w:rPr>
                </w:pPr>
                <w:r w:rsidRPr="00156ECC">
                  <w:rPr>
                    <w:rStyle w:val="PlaceholderText"/>
                  </w:rPr>
                  <w:t>Click or tap here to enter text.</w:t>
                </w:r>
              </w:p>
            </w:tc>
          </w:sdtContent>
        </w:sdt>
        <w:tc>
          <w:tcPr>
            <w:tcW w:w="333" w:type="pct"/>
            <w:shd w:val="clear" w:color="auto" w:fill="auto"/>
          </w:tcPr>
          <w:p w14:paraId="610F7D88" w14:textId="77777777" w:rsidR="00960055" w:rsidRPr="008777AD" w:rsidRDefault="00960055" w:rsidP="00271BAA">
            <w:pPr>
              <w:rPr>
                <w:color w:val="000000" w:themeColor="text1"/>
                <w:sz w:val="24"/>
                <w:szCs w:val="24"/>
              </w:rPr>
            </w:pPr>
            <w:r w:rsidRPr="008777AD">
              <w:rPr>
                <w:color w:val="000000" w:themeColor="text1"/>
                <w:sz w:val="24"/>
                <w:szCs w:val="24"/>
              </w:rPr>
              <w:t>ID:</w:t>
            </w:r>
          </w:p>
        </w:tc>
        <w:sdt>
          <w:sdtPr>
            <w:rPr>
              <w:color w:val="000000" w:themeColor="text1"/>
              <w:sz w:val="24"/>
              <w:szCs w:val="24"/>
            </w:rPr>
            <w:id w:val="-633869726"/>
            <w:lock w:val="sdtLocked"/>
            <w:placeholder>
              <w:docPart w:val="1C56F23FD5E847AD90C99327E9CADDBA"/>
            </w:placeholder>
            <w:showingPlcHdr/>
            <w15:color w:val="000000"/>
          </w:sdtPr>
          <w:sdtContent>
            <w:tc>
              <w:tcPr>
                <w:tcW w:w="2022" w:type="pct"/>
                <w:gridSpan w:val="2"/>
              </w:tcPr>
              <w:p w14:paraId="2A4FBB7A" w14:textId="2CEBCD0A" w:rsidR="00960055" w:rsidRPr="008777AD" w:rsidRDefault="00552036" w:rsidP="00271BAA">
                <w:pPr>
                  <w:rPr>
                    <w:color w:val="000000" w:themeColor="text1"/>
                    <w:sz w:val="24"/>
                    <w:szCs w:val="24"/>
                  </w:rPr>
                </w:pPr>
                <w:r>
                  <w:rPr>
                    <w:rStyle w:val="PlaceholderText"/>
                  </w:rPr>
                  <w:t>Student ID</w:t>
                </w:r>
              </w:p>
            </w:tc>
          </w:sdtContent>
        </w:sdt>
      </w:tr>
      <w:tr w:rsidR="00960055" w:rsidRPr="008777AD" w14:paraId="4C938B85" w14:textId="77777777" w:rsidTr="008777AD">
        <w:trPr>
          <w:cantSplit/>
        </w:trPr>
        <w:tc>
          <w:tcPr>
            <w:tcW w:w="794" w:type="pct"/>
            <w:shd w:val="clear" w:color="auto" w:fill="auto"/>
          </w:tcPr>
          <w:p w14:paraId="29E43F72" w14:textId="77777777" w:rsidR="00960055" w:rsidRPr="008777AD" w:rsidRDefault="00960055" w:rsidP="00271BAA">
            <w:pPr>
              <w:rPr>
                <w:color w:val="000000" w:themeColor="text1"/>
                <w:sz w:val="24"/>
                <w:szCs w:val="24"/>
              </w:rPr>
            </w:pPr>
            <w:r w:rsidRPr="008777AD">
              <w:rPr>
                <w:color w:val="000000" w:themeColor="text1"/>
                <w:sz w:val="24"/>
                <w:szCs w:val="24"/>
              </w:rPr>
              <w:t>Program:</w:t>
            </w:r>
          </w:p>
        </w:tc>
        <w:sdt>
          <w:sdtPr>
            <w:rPr>
              <w:color w:val="000000" w:themeColor="text1"/>
              <w:sz w:val="24"/>
              <w:szCs w:val="24"/>
            </w:rPr>
            <w:id w:val="-304783618"/>
            <w:placeholder>
              <w:docPart w:val="AA7DB4CE464C48B08F792B1E140CEF56"/>
            </w:placeholder>
            <w:showingPlcHdr/>
            <w15:color w:val="000000"/>
          </w:sdtPr>
          <w:sdtContent>
            <w:tc>
              <w:tcPr>
                <w:tcW w:w="4206" w:type="pct"/>
                <w:gridSpan w:val="4"/>
                <w:shd w:val="clear" w:color="auto" w:fill="auto"/>
              </w:tcPr>
              <w:p w14:paraId="3462C7B0" w14:textId="3F7621AE" w:rsidR="00960055" w:rsidRPr="008777AD" w:rsidRDefault="00552036" w:rsidP="00271BAA">
                <w:pPr>
                  <w:rPr>
                    <w:color w:val="000000" w:themeColor="text1"/>
                    <w:sz w:val="24"/>
                    <w:szCs w:val="24"/>
                  </w:rPr>
                </w:pPr>
                <w:r w:rsidRPr="00156ECC">
                  <w:rPr>
                    <w:rStyle w:val="PlaceholderText"/>
                  </w:rPr>
                  <w:t>Click or tap here to enter text.</w:t>
                </w:r>
              </w:p>
            </w:tc>
          </w:sdtContent>
        </w:sdt>
      </w:tr>
      <w:tr w:rsidR="003B6AC9" w:rsidRPr="008777AD" w14:paraId="5E0E26AC" w14:textId="77777777" w:rsidTr="008777AD">
        <w:trPr>
          <w:cantSplit/>
        </w:trPr>
        <w:tc>
          <w:tcPr>
            <w:tcW w:w="794" w:type="pct"/>
            <w:shd w:val="clear" w:color="auto" w:fill="auto"/>
          </w:tcPr>
          <w:p w14:paraId="690E2985" w14:textId="3498169A" w:rsidR="003B6AC9" w:rsidRPr="008777AD" w:rsidRDefault="003B6AC9" w:rsidP="00271BAA">
            <w:pPr>
              <w:rPr>
                <w:color w:val="000000" w:themeColor="text1"/>
                <w:sz w:val="24"/>
                <w:szCs w:val="24"/>
              </w:rPr>
            </w:pPr>
            <w:r w:rsidRPr="008777AD">
              <w:rPr>
                <w:color w:val="000000" w:themeColor="text1"/>
                <w:sz w:val="24"/>
                <w:szCs w:val="24"/>
              </w:rPr>
              <w:t>School:</w:t>
            </w:r>
          </w:p>
        </w:tc>
        <w:sdt>
          <w:sdtPr>
            <w:rPr>
              <w:color w:val="000000" w:themeColor="text1"/>
              <w:sz w:val="24"/>
              <w:szCs w:val="24"/>
            </w:rPr>
            <w:id w:val="-2023237334"/>
            <w:placeholder>
              <w:docPart w:val="CB7871FB121F4EBCAED1C5AF28139F82"/>
            </w:placeholder>
            <w:showingPlcHdr/>
            <w15:color w:val="000000"/>
          </w:sdtPr>
          <w:sdtContent>
            <w:tc>
              <w:tcPr>
                <w:tcW w:w="4206" w:type="pct"/>
                <w:gridSpan w:val="4"/>
                <w:shd w:val="clear" w:color="auto" w:fill="auto"/>
              </w:tcPr>
              <w:p w14:paraId="5F5BC129" w14:textId="3CCD1459" w:rsidR="003B6AC9" w:rsidRPr="008777AD" w:rsidRDefault="00552036" w:rsidP="00271BAA">
                <w:pPr>
                  <w:rPr>
                    <w:color w:val="000000" w:themeColor="text1"/>
                    <w:sz w:val="24"/>
                    <w:szCs w:val="24"/>
                  </w:rPr>
                </w:pPr>
                <w:r w:rsidRPr="00156ECC">
                  <w:rPr>
                    <w:rStyle w:val="PlaceholderText"/>
                  </w:rPr>
                  <w:t>Click or tap here to enter text.</w:t>
                </w:r>
              </w:p>
            </w:tc>
          </w:sdtContent>
        </w:sdt>
      </w:tr>
      <w:tr w:rsidR="00960055" w:rsidRPr="008777AD" w14:paraId="28247ED6" w14:textId="77777777" w:rsidTr="008777AD">
        <w:trPr>
          <w:cantSplit/>
        </w:trPr>
        <w:tc>
          <w:tcPr>
            <w:tcW w:w="5000" w:type="pct"/>
            <w:gridSpan w:val="5"/>
            <w:shd w:val="clear" w:color="auto" w:fill="auto"/>
          </w:tcPr>
          <w:p w14:paraId="58F773DB" w14:textId="63717A0A" w:rsidR="00960055" w:rsidRPr="008777AD" w:rsidRDefault="005C15CA" w:rsidP="00271BAA">
            <w:pPr>
              <w:rPr>
                <w:sz w:val="24"/>
                <w:szCs w:val="24"/>
                <w:lang w:bidi="ar-JO"/>
              </w:rPr>
            </w:pPr>
            <w:r w:rsidRPr="008777AD">
              <w:rPr>
                <w:sz w:val="24"/>
                <w:szCs w:val="24"/>
                <w:lang w:bidi="ar-JO"/>
              </w:rPr>
              <w:t xml:space="preserve">Thesis Title: </w:t>
            </w:r>
            <w:sdt>
              <w:sdtPr>
                <w:rPr>
                  <w:color w:val="000000" w:themeColor="text1"/>
                  <w:sz w:val="24"/>
                  <w:szCs w:val="24"/>
                </w:rPr>
                <w:id w:val="-719062224"/>
                <w:placeholder>
                  <w:docPart w:val="85CF342DAC9043E19D60C7489F3BBA84"/>
                </w:placeholder>
                <w:showingPlcHdr/>
                <w15:color w:val="000000"/>
              </w:sdtPr>
              <w:sdtContent>
                <w:r w:rsidR="00552036" w:rsidRPr="00156ECC">
                  <w:rPr>
                    <w:rStyle w:val="PlaceholderText"/>
                  </w:rPr>
                  <w:t>Click or tap here to enter text.</w:t>
                </w:r>
              </w:sdtContent>
            </w:sdt>
          </w:p>
        </w:tc>
      </w:tr>
      <w:tr w:rsidR="00BA0BC2" w:rsidRPr="008777AD" w14:paraId="41389CEB" w14:textId="77777777" w:rsidTr="008777AD">
        <w:trPr>
          <w:cantSplit/>
        </w:trPr>
        <w:tc>
          <w:tcPr>
            <w:tcW w:w="5000" w:type="pct"/>
            <w:gridSpan w:val="5"/>
            <w:shd w:val="clear" w:color="auto" w:fill="auto"/>
          </w:tcPr>
          <w:p w14:paraId="0220D92F" w14:textId="166E22DC" w:rsidR="00BA0BC2" w:rsidRPr="008777AD" w:rsidRDefault="0086608F" w:rsidP="0086608F">
            <w:pPr>
              <w:rPr>
                <w:b/>
                <w:bCs/>
                <w:sz w:val="24"/>
                <w:szCs w:val="24"/>
                <w:lang w:bidi="ar-JO"/>
              </w:rPr>
            </w:pPr>
            <w:r w:rsidRPr="008777AD">
              <w:rPr>
                <w:b/>
                <w:bCs/>
                <w:sz w:val="24"/>
                <w:szCs w:val="24"/>
                <w:lang w:bidi="ar-JO"/>
              </w:rPr>
              <w:t>Declaration:</w:t>
            </w:r>
          </w:p>
        </w:tc>
      </w:tr>
      <w:tr w:rsidR="00960055" w:rsidRPr="008777AD" w14:paraId="571AC9E4" w14:textId="77777777" w:rsidTr="008777AD">
        <w:trPr>
          <w:cantSplit/>
        </w:trPr>
        <w:tc>
          <w:tcPr>
            <w:tcW w:w="5000" w:type="pct"/>
            <w:gridSpan w:val="5"/>
            <w:shd w:val="clear" w:color="auto" w:fill="auto"/>
          </w:tcPr>
          <w:p w14:paraId="7D018C82" w14:textId="79C38AF0" w:rsidR="00633018" w:rsidRPr="008777AD" w:rsidRDefault="00633018" w:rsidP="00DC24BC">
            <w:pPr>
              <w:autoSpaceDE w:val="0"/>
              <w:autoSpaceDN w:val="0"/>
              <w:adjustRightInd w:val="0"/>
              <w:jc w:val="both"/>
              <w:rPr>
                <w:sz w:val="24"/>
                <w:szCs w:val="24"/>
                <w:lang w:bidi="ar-JO"/>
              </w:rPr>
            </w:pPr>
            <w:r w:rsidRPr="008777AD">
              <w:rPr>
                <w:sz w:val="24"/>
                <w:szCs w:val="24"/>
                <w:lang w:bidi="ar-JO"/>
              </w:rPr>
              <w:t xml:space="preserve">Copyright for this thesis is hereby </w:t>
            </w:r>
            <w:r w:rsidR="008671E2" w:rsidRPr="008777AD">
              <w:rPr>
                <w:sz w:val="24"/>
                <w:szCs w:val="24"/>
                <w:lang w:val="en-US" w:bidi="ar-JO"/>
              </w:rPr>
              <w:t xml:space="preserve">transferred </w:t>
            </w:r>
            <w:r w:rsidRPr="008777AD">
              <w:rPr>
                <w:sz w:val="24"/>
                <w:szCs w:val="24"/>
                <w:lang w:bidi="ar-JO"/>
              </w:rPr>
              <w:t>to the German Jordanian University (GJU), becoming effective once the thesis is approved and signed by the supervisor.</w:t>
            </w:r>
          </w:p>
          <w:p w14:paraId="3F7858B4" w14:textId="77777777" w:rsidR="00633018" w:rsidRPr="008777AD" w:rsidRDefault="00633018" w:rsidP="00DC24BC">
            <w:pPr>
              <w:autoSpaceDE w:val="0"/>
              <w:autoSpaceDN w:val="0"/>
              <w:adjustRightInd w:val="0"/>
              <w:jc w:val="both"/>
              <w:rPr>
                <w:sz w:val="24"/>
                <w:szCs w:val="24"/>
                <w:lang w:bidi="ar-JO"/>
              </w:rPr>
            </w:pPr>
          </w:p>
          <w:p w14:paraId="404F0638" w14:textId="13E3A602" w:rsidR="00526B11" w:rsidRPr="008777AD" w:rsidRDefault="00633018" w:rsidP="00DC24BC">
            <w:pPr>
              <w:autoSpaceDE w:val="0"/>
              <w:autoSpaceDN w:val="0"/>
              <w:adjustRightInd w:val="0"/>
              <w:jc w:val="both"/>
              <w:rPr>
                <w:sz w:val="24"/>
                <w:szCs w:val="24"/>
                <w:lang w:bidi="ar-JO"/>
              </w:rPr>
            </w:pPr>
            <w:r w:rsidRPr="008777AD">
              <w:rPr>
                <w:sz w:val="24"/>
                <w:szCs w:val="24"/>
                <w:lang w:bidi="ar-JO"/>
              </w:rPr>
              <w:t xml:space="preserve">This form grants GJU the authority to </w:t>
            </w:r>
            <w:r w:rsidR="00EB2935" w:rsidRPr="008777AD">
              <w:rPr>
                <w:sz w:val="24"/>
                <w:szCs w:val="24"/>
                <w:lang w:bidi="ar-JO"/>
              </w:rPr>
              <w:t>protect</w:t>
            </w:r>
            <w:r w:rsidRPr="008777AD">
              <w:rPr>
                <w:sz w:val="24"/>
                <w:szCs w:val="24"/>
                <w:lang w:bidi="ar-JO"/>
              </w:rPr>
              <w:t xml:space="preserve"> the copyrighted material on behalf of the student, recognized as the author. However, the author's proprietary rights are preserved. GJU retains the exclusive rights to reproduce and distribute the thesis, including reprints, photographic reproductions, or any other similar reproductions and translations. This also includes the right to reproduce and publish the thesis in machine-readable PDF format.</w:t>
            </w:r>
          </w:p>
          <w:p w14:paraId="32AE59FA" w14:textId="77777777" w:rsidR="00526B11" w:rsidRPr="008777AD" w:rsidRDefault="00526B11" w:rsidP="00DC24BC">
            <w:pPr>
              <w:autoSpaceDE w:val="0"/>
              <w:autoSpaceDN w:val="0"/>
              <w:adjustRightInd w:val="0"/>
              <w:jc w:val="both"/>
              <w:rPr>
                <w:sz w:val="24"/>
                <w:szCs w:val="24"/>
                <w:lang w:bidi="ar-JO"/>
              </w:rPr>
            </w:pPr>
            <w:r w:rsidRPr="008777AD">
              <w:rPr>
                <w:sz w:val="24"/>
                <w:szCs w:val="24"/>
                <w:lang w:bidi="ar-JO"/>
              </w:rPr>
              <w:t>The student reserves the following rights:</w:t>
            </w:r>
          </w:p>
          <w:p w14:paraId="65BE982C" w14:textId="77777777" w:rsidR="00526B11" w:rsidRPr="008777AD" w:rsidRDefault="00526B11" w:rsidP="00DC24BC">
            <w:pPr>
              <w:numPr>
                <w:ilvl w:val="0"/>
                <w:numId w:val="9"/>
              </w:numPr>
              <w:autoSpaceDE w:val="0"/>
              <w:autoSpaceDN w:val="0"/>
              <w:adjustRightInd w:val="0"/>
              <w:jc w:val="both"/>
              <w:rPr>
                <w:sz w:val="24"/>
                <w:szCs w:val="24"/>
                <w:lang w:bidi="ar-JO"/>
              </w:rPr>
            </w:pPr>
            <w:r w:rsidRPr="008777AD">
              <w:rPr>
                <w:sz w:val="24"/>
                <w:szCs w:val="24"/>
                <w:lang w:bidi="ar-JO"/>
              </w:rPr>
              <w:t xml:space="preserve">All proprietary rights including patent rights. </w:t>
            </w:r>
          </w:p>
          <w:p w14:paraId="5BE0AD58" w14:textId="77777777" w:rsidR="00526B11" w:rsidRPr="008777AD" w:rsidRDefault="00526B11" w:rsidP="00DC24BC">
            <w:pPr>
              <w:numPr>
                <w:ilvl w:val="0"/>
                <w:numId w:val="9"/>
              </w:numPr>
              <w:autoSpaceDE w:val="0"/>
              <w:autoSpaceDN w:val="0"/>
              <w:adjustRightInd w:val="0"/>
              <w:jc w:val="both"/>
              <w:rPr>
                <w:sz w:val="24"/>
                <w:szCs w:val="24"/>
                <w:lang w:bidi="ar-JO"/>
              </w:rPr>
            </w:pPr>
            <w:r w:rsidRPr="008777AD">
              <w:rPr>
                <w:sz w:val="24"/>
                <w:szCs w:val="24"/>
                <w:lang w:bidi="ar-JO"/>
              </w:rPr>
              <w:t>To use all or part of the thesis in future works of their own</w:t>
            </w:r>
          </w:p>
          <w:p w14:paraId="5566EF3F" w14:textId="77777777" w:rsidR="00526B11" w:rsidRPr="008777AD" w:rsidRDefault="00526B11" w:rsidP="00DC24BC">
            <w:pPr>
              <w:numPr>
                <w:ilvl w:val="0"/>
                <w:numId w:val="9"/>
              </w:numPr>
              <w:autoSpaceDE w:val="0"/>
              <w:autoSpaceDN w:val="0"/>
              <w:adjustRightInd w:val="0"/>
              <w:jc w:val="both"/>
              <w:rPr>
                <w:sz w:val="24"/>
                <w:szCs w:val="24"/>
                <w:lang w:bidi="ar-JO"/>
              </w:rPr>
            </w:pPr>
            <w:r w:rsidRPr="008777AD">
              <w:rPr>
                <w:sz w:val="24"/>
                <w:szCs w:val="24"/>
                <w:lang w:bidi="ar-JO"/>
              </w:rPr>
              <w:t>To make copies for personal use.</w:t>
            </w:r>
          </w:p>
          <w:p w14:paraId="7E63D622" w14:textId="30B2577F" w:rsidR="00960055" w:rsidRPr="008777AD" w:rsidRDefault="00960055" w:rsidP="00DC24BC">
            <w:pPr>
              <w:autoSpaceDE w:val="0"/>
              <w:autoSpaceDN w:val="0"/>
              <w:adjustRightInd w:val="0"/>
              <w:jc w:val="both"/>
              <w:rPr>
                <w:sz w:val="24"/>
                <w:szCs w:val="24"/>
                <w:lang w:bidi="ar-JO"/>
              </w:rPr>
            </w:pPr>
          </w:p>
        </w:tc>
      </w:tr>
      <w:tr w:rsidR="00960055" w:rsidRPr="008777AD" w14:paraId="6BA507D2" w14:textId="77777777" w:rsidTr="008777AD">
        <w:trPr>
          <w:cantSplit/>
        </w:trPr>
        <w:tc>
          <w:tcPr>
            <w:tcW w:w="794" w:type="pct"/>
            <w:shd w:val="clear" w:color="auto" w:fill="auto"/>
          </w:tcPr>
          <w:p w14:paraId="39C00D44" w14:textId="77777777" w:rsidR="00960055" w:rsidRPr="008777AD" w:rsidRDefault="00960055" w:rsidP="00271BAA">
            <w:pPr>
              <w:rPr>
                <w:color w:val="000000" w:themeColor="text1"/>
                <w:sz w:val="24"/>
                <w:szCs w:val="24"/>
              </w:rPr>
            </w:pPr>
            <w:r w:rsidRPr="008777AD">
              <w:rPr>
                <w:color w:val="000000" w:themeColor="text1"/>
                <w:sz w:val="24"/>
                <w:szCs w:val="24"/>
              </w:rPr>
              <w:t>Signature:</w:t>
            </w:r>
          </w:p>
        </w:tc>
        <w:tc>
          <w:tcPr>
            <w:tcW w:w="1851" w:type="pct"/>
            <w:shd w:val="clear" w:color="auto" w:fill="auto"/>
          </w:tcPr>
          <w:p w14:paraId="17C9B097" w14:textId="77777777" w:rsidR="00960055" w:rsidRPr="008777AD" w:rsidRDefault="00960055" w:rsidP="00271BAA">
            <w:pPr>
              <w:rPr>
                <w:color w:val="000000" w:themeColor="text1"/>
                <w:sz w:val="24"/>
                <w:szCs w:val="24"/>
              </w:rPr>
            </w:pPr>
          </w:p>
          <w:p w14:paraId="781F6750" w14:textId="77777777" w:rsidR="00960055" w:rsidRPr="008777AD" w:rsidRDefault="00960055" w:rsidP="00271BAA">
            <w:pPr>
              <w:rPr>
                <w:color w:val="000000" w:themeColor="text1"/>
                <w:sz w:val="24"/>
                <w:szCs w:val="24"/>
              </w:rPr>
            </w:pPr>
          </w:p>
          <w:p w14:paraId="2F883DE4" w14:textId="47B14E8E" w:rsidR="00252700" w:rsidRPr="008777AD" w:rsidRDefault="00252700" w:rsidP="00271BAA">
            <w:pPr>
              <w:rPr>
                <w:color w:val="000000" w:themeColor="text1"/>
                <w:sz w:val="24"/>
                <w:szCs w:val="24"/>
              </w:rPr>
            </w:pPr>
          </w:p>
        </w:tc>
        <w:tc>
          <w:tcPr>
            <w:tcW w:w="371" w:type="pct"/>
            <w:gridSpan w:val="2"/>
            <w:shd w:val="clear" w:color="auto" w:fill="auto"/>
          </w:tcPr>
          <w:p w14:paraId="18BB0DAD" w14:textId="77777777" w:rsidR="00960055" w:rsidRPr="008777AD" w:rsidRDefault="00960055" w:rsidP="00271BAA">
            <w:pPr>
              <w:rPr>
                <w:color w:val="000000" w:themeColor="text1"/>
                <w:sz w:val="24"/>
                <w:szCs w:val="24"/>
              </w:rPr>
            </w:pPr>
            <w:r w:rsidRPr="008777AD">
              <w:rPr>
                <w:color w:val="000000" w:themeColor="text1"/>
                <w:sz w:val="24"/>
                <w:szCs w:val="24"/>
              </w:rPr>
              <w:t>Date:</w:t>
            </w:r>
          </w:p>
        </w:tc>
        <w:sdt>
          <w:sdtPr>
            <w:rPr>
              <w:color w:val="000000" w:themeColor="text1"/>
              <w:sz w:val="24"/>
              <w:szCs w:val="24"/>
            </w:rPr>
            <w:id w:val="175932539"/>
            <w:placeholder>
              <w:docPart w:val="9DBC34C79F2C4510963ED0C70D4DC031"/>
            </w:placeholder>
            <w:showingPlcHdr/>
            <w:date w:fullDate="2023-05-18T00:00:00Z">
              <w:dateFormat w:val="d/M/yyyy"/>
              <w:lid w:val="en-US"/>
              <w:storeMappedDataAs w:val="dateTime"/>
              <w:calendar w:val="gregorian"/>
            </w:date>
          </w:sdtPr>
          <w:sdtEndPr/>
          <w:sdtContent>
            <w:tc>
              <w:tcPr>
                <w:tcW w:w="1984" w:type="pct"/>
                <w:shd w:val="clear" w:color="auto" w:fill="auto"/>
              </w:tcPr>
              <w:p w14:paraId="5B086204" w14:textId="77777777" w:rsidR="00960055" w:rsidRPr="008777AD" w:rsidRDefault="00960055" w:rsidP="00271BAA">
                <w:pPr>
                  <w:rPr>
                    <w:color w:val="000000" w:themeColor="text1"/>
                    <w:sz w:val="24"/>
                    <w:szCs w:val="24"/>
                  </w:rPr>
                </w:pPr>
                <w:r w:rsidRPr="004C01B9">
                  <w:rPr>
                    <w:rStyle w:val="PlaceholderText"/>
                    <w:color w:val="808080" w:themeColor="background1" w:themeShade="80"/>
                    <w:sz w:val="24"/>
                    <w:szCs w:val="24"/>
                  </w:rPr>
                  <w:t>Click or tap to enter a date.</w:t>
                </w:r>
              </w:p>
            </w:tc>
          </w:sdtContent>
        </w:sdt>
      </w:tr>
    </w:tbl>
    <w:p w14:paraId="5838EE17" w14:textId="77777777" w:rsidR="00960055" w:rsidRDefault="00960055" w:rsidP="00AC06B9"/>
    <w:tbl>
      <w:tblPr>
        <w:tblStyle w:val="TableGrid"/>
        <w:tblW w:w="9639" w:type="dxa"/>
        <w:jc w:val="center"/>
        <w:tblCellMar>
          <w:top w:w="28" w:type="dxa"/>
          <w:left w:w="57" w:type="dxa"/>
          <w:bottom w:w="28" w:type="dxa"/>
          <w:right w:w="57" w:type="dxa"/>
        </w:tblCellMar>
        <w:tblLook w:val="04A0" w:firstRow="1" w:lastRow="0" w:firstColumn="1" w:lastColumn="0" w:noHBand="0" w:noVBand="1"/>
      </w:tblPr>
      <w:tblGrid>
        <w:gridCol w:w="1126"/>
        <w:gridCol w:w="5079"/>
        <w:gridCol w:w="657"/>
        <w:gridCol w:w="2777"/>
      </w:tblGrid>
      <w:tr w:rsidR="00C31135" w14:paraId="3E3175FA" w14:textId="77777777" w:rsidTr="00CD1EC9">
        <w:trPr>
          <w:cantSplit/>
          <w:jc w:val="center"/>
        </w:trPr>
        <w:tc>
          <w:tcPr>
            <w:tcW w:w="9639" w:type="dxa"/>
            <w:gridSpan w:val="4"/>
            <w:tcBorders>
              <w:top w:val="single" w:sz="4" w:space="0" w:color="auto"/>
              <w:left w:val="single" w:sz="4" w:space="0" w:color="auto"/>
              <w:bottom w:val="single" w:sz="4" w:space="0" w:color="auto"/>
              <w:right w:val="single" w:sz="4" w:space="0" w:color="auto"/>
            </w:tcBorders>
            <w:shd w:val="clear" w:color="auto" w:fill="F2F2F2"/>
            <w:hideMark/>
          </w:tcPr>
          <w:p w14:paraId="1B12E03E" w14:textId="77777777" w:rsidR="00C31135" w:rsidRDefault="00C31135" w:rsidP="00CD1EC9">
            <w:pPr>
              <w:rPr>
                <w:rFonts w:ascii="Calibri" w:eastAsia="Calibri" w:hAnsi="Calibri" w:cs="Arial"/>
                <w:b/>
                <w:bCs/>
                <w:color w:val="000000"/>
              </w:rPr>
            </w:pPr>
            <w:r>
              <w:rPr>
                <w:rFonts w:ascii="Calibri" w:eastAsia="Calibri" w:hAnsi="Calibri" w:cs="Arial"/>
                <w:b/>
                <w:bCs/>
                <w:color w:val="000000"/>
              </w:rPr>
              <w:t>OFFICIAL APPROVALS</w:t>
            </w:r>
          </w:p>
        </w:tc>
      </w:tr>
      <w:tr w:rsidR="00C31135" w14:paraId="37F8527C" w14:textId="77777777" w:rsidTr="00CD1EC9">
        <w:trPr>
          <w:cantSplit/>
          <w:jc w:val="center"/>
        </w:trPr>
        <w:tc>
          <w:tcPr>
            <w:tcW w:w="6862" w:type="dxa"/>
            <w:gridSpan w:val="3"/>
            <w:tcBorders>
              <w:top w:val="single" w:sz="4" w:space="0" w:color="auto"/>
              <w:left w:val="single" w:sz="4" w:space="0" w:color="auto"/>
              <w:bottom w:val="single" w:sz="4" w:space="0" w:color="auto"/>
              <w:right w:val="single" w:sz="4" w:space="0" w:color="auto"/>
            </w:tcBorders>
            <w:hideMark/>
          </w:tcPr>
          <w:p w14:paraId="0A87CE4B" w14:textId="77777777" w:rsidR="00C31135" w:rsidRDefault="00C31135" w:rsidP="00CD1EC9">
            <w:pPr>
              <w:rPr>
                <w:rFonts w:ascii="Calibri" w:eastAsia="Calibri" w:hAnsi="Calibri" w:cs="Arial"/>
                <w:color w:val="000000"/>
              </w:rPr>
            </w:pPr>
            <w:r>
              <w:rPr>
                <w:rFonts w:ascii="Calibri" w:eastAsia="Calibri" w:hAnsi="Calibri" w:cs="Arial"/>
                <w:b/>
                <w:bCs/>
                <w:color w:val="000000"/>
              </w:rPr>
              <w:t>Dean of Graduate Studies</w:t>
            </w:r>
            <w:r>
              <w:rPr>
                <w:rFonts w:ascii="Calibri" w:eastAsia="Calibri" w:hAnsi="Calibri" w:cs="Arial"/>
                <w:color w:val="000000"/>
              </w:rPr>
              <w:t>:</w:t>
            </w:r>
          </w:p>
        </w:tc>
        <w:tc>
          <w:tcPr>
            <w:tcW w:w="2777" w:type="dxa"/>
            <w:tcBorders>
              <w:top w:val="single" w:sz="4" w:space="0" w:color="auto"/>
              <w:left w:val="single" w:sz="4" w:space="0" w:color="auto"/>
              <w:bottom w:val="single" w:sz="4" w:space="0" w:color="auto"/>
              <w:right w:val="single" w:sz="4" w:space="0" w:color="auto"/>
            </w:tcBorders>
            <w:hideMark/>
          </w:tcPr>
          <w:p w14:paraId="1701B7E4" w14:textId="77777777" w:rsidR="00C31135" w:rsidRDefault="00C92A5F" w:rsidP="00CD1EC9">
            <w:pPr>
              <w:rPr>
                <w:rFonts w:ascii="Calibri" w:eastAsia="Calibri" w:hAnsi="Calibri" w:cs="Arial"/>
                <w:color w:val="000000"/>
              </w:rPr>
            </w:pPr>
            <w:sdt>
              <w:sdtPr>
                <w:rPr>
                  <w:rFonts w:ascii="Calibri" w:eastAsia="Calibri" w:hAnsi="Calibri" w:cs="Arial"/>
                  <w:color w:val="000000"/>
                </w:rPr>
                <w:id w:val="-1743865943"/>
                <w14:checkbox>
                  <w14:checked w14:val="0"/>
                  <w14:checkedState w14:val="2612" w14:font="MS Gothic"/>
                  <w14:uncheckedState w14:val="2610" w14:font="MS Gothic"/>
                </w14:checkbox>
              </w:sdtPr>
              <w:sdtEndPr/>
              <w:sdtContent>
                <w:r w:rsidR="00C31135">
                  <w:rPr>
                    <w:rFonts w:ascii="MS Gothic" w:eastAsia="MS Gothic" w:hAnsi="MS Gothic" w:cs="Arial" w:hint="eastAsia"/>
                    <w:color w:val="000000"/>
                  </w:rPr>
                  <w:t>☐</w:t>
                </w:r>
              </w:sdtContent>
            </w:sdt>
            <w:r w:rsidR="00C31135">
              <w:rPr>
                <w:rFonts w:ascii="Calibri" w:eastAsia="Calibri" w:hAnsi="Calibri" w:cs="Arial"/>
                <w:color w:val="000000"/>
              </w:rPr>
              <w:t xml:space="preserve"> Approve</w:t>
            </w:r>
            <w:r w:rsidR="00C31135">
              <w:rPr>
                <w:rFonts w:ascii="Calibri" w:eastAsia="Calibri" w:hAnsi="Calibri" w:cs="Arial"/>
                <w:color w:val="000000"/>
              </w:rPr>
              <w:tab/>
            </w:r>
            <w:sdt>
              <w:sdtPr>
                <w:rPr>
                  <w:rFonts w:ascii="Calibri" w:eastAsia="Calibri" w:hAnsi="Calibri" w:cs="Arial"/>
                  <w:color w:val="000000"/>
                </w:rPr>
                <w:id w:val="580253507"/>
                <w14:checkbox>
                  <w14:checked w14:val="0"/>
                  <w14:checkedState w14:val="2612" w14:font="MS Gothic"/>
                  <w14:uncheckedState w14:val="2610" w14:font="MS Gothic"/>
                </w14:checkbox>
              </w:sdtPr>
              <w:sdtEndPr/>
              <w:sdtContent>
                <w:r w:rsidR="00C31135">
                  <w:rPr>
                    <w:rFonts w:ascii="MS Gothic" w:eastAsia="MS Gothic" w:hAnsi="MS Gothic" w:cs="Arial" w:hint="eastAsia"/>
                    <w:color w:val="000000"/>
                  </w:rPr>
                  <w:t>☐</w:t>
                </w:r>
              </w:sdtContent>
            </w:sdt>
            <w:r w:rsidR="00C31135">
              <w:rPr>
                <w:rFonts w:ascii="Calibri" w:eastAsia="Calibri" w:hAnsi="Calibri" w:cs="Arial"/>
                <w:color w:val="000000"/>
              </w:rPr>
              <w:t xml:space="preserve"> Decline</w:t>
            </w:r>
          </w:p>
        </w:tc>
      </w:tr>
      <w:tr w:rsidR="00C31135" w14:paraId="15EB9D12" w14:textId="77777777" w:rsidTr="00CD1EC9">
        <w:trPr>
          <w:cantSplit/>
          <w:jc w:val="center"/>
        </w:trPr>
        <w:tc>
          <w:tcPr>
            <w:tcW w:w="9639" w:type="dxa"/>
            <w:gridSpan w:val="4"/>
            <w:tcBorders>
              <w:top w:val="single" w:sz="4" w:space="0" w:color="auto"/>
              <w:left w:val="single" w:sz="4" w:space="0" w:color="auto"/>
              <w:bottom w:val="single" w:sz="4" w:space="0" w:color="auto"/>
              <w:right w:val="single" w:sz="4" w:space="0" w:color="auto"/>
            </w:tcBorders>
            <w:hideMark/>
          </w:tcPr>
          <w:p w14:paraId="4C8142C7" w14:textId="77777777" w:rsidR="00C31135" w:rsidRDefault="00C31135" w:rsidP="00CD1EC9">
            <w:pPr>
              <w:rPr>
                <w:rFonts w:ascii="Calibri" w:eastAsia="Calibri" w:hAnsi="Calibri" w:cs="Arial"/>
                <w:color w:val="000000"/>
              </w:rPr>
            </w:pPr>
            <w:r>
              <w:rPr>
                <w:color w:val="000000" w:themeColor="text1"/>
                <w:szCs w:val="24"/>
              </w:rPr>
              <w:t xml:space="preserve">Comments: </w:t>
            </w:r>
            <w:sdt>
              <w:sdtPr>
                <w:rPr>
                  <w:color w:val="000000" w:themeColor="text1"/>
                  <w:szCs w:val="24"/>
                </w:rPr>
                <w:id w:val="580798815"/>
                <w:placeholder>
                  <w:docPart w:val="6DF694B90D424C75B77391499BC48629"/>
                </w:placeholder>
                <w:showingPlcHdr/>
              </w:sdtPr>
              <w:sdtEndPr/>
              <w:sdtContent>
                <w:r w:rsidRPr="00F145E5">
                  <w:rPr>
                    <w:rStyle w:val="PlaceholderText"/>
                    <w:color w:val="BFBFBF" w:themeColor="background1" w:themeShade="BF"/>
                  </w:rPr>
                  <w:t>Comments</w:t>
                </w:r>
              </w:sdtContent>
            </w:sdt>
          </w:p>
        </w:tc>
      </w:tr>
      <w:tr w:rsidR="00C31135" w14:paraId="01AD0EE1" w14:textId="77777777" w:rsidTr="00CD1EC9">
        <w:trPr>
          <w:cantSplit/>
          <w:jc w:val="center"/>
        </w:trPr>
        <w:tc>
          <w:tcPr>
            <w:tcW w:w="1126" w:type="dxa"/>
            <w:tcBorders>
              <w:top w:val="single" w:sz="4" w:space="0" w:color="auto"/>
              <w:left w:val="single" w:sz="4" w:space="0" w:color="auto"/>
              <w:bottom w:val="single" w:sz="4" w:space="0" w:color="auto"/>
              <w:right w:val="single" w:sz="4" w:space="0" w:color="auto"/>
            </w:tcBorders>
            <w:hideMark/>
          </w:tcPr>
          <w:p w14:paraId="0AF567AD" w14:textId="77777777" w:rsidR="00C31135" w:rsidRDefault="00C31135" w:rsidP="00CD1EC9">
            <w:pPr>
              <w:rPr>
                <w:rFonts w:ascii="Calibri" w:eastAsia="Calibri" w:hAnsi="Calibri" w:cs="Arial"/>
                <w:color w:val="000000"/>
              </w:rPr>
            </w:pPr>
            <w:r>
              <w:rPr>
                <w:rFonts w:ascii="Calibri" w:eastAsia="Calibri" w:hAnsi="Calibri" w:cs="Arial"/>
                <w:color w:val="000000"/>
              </w:rPr>
              <w:t>Signature:</w:t>
            </w:r>
          </w:p>
        </w:tc>
        <w:tc>
          <w:tcPr>
            <w:tcW w:w="5079" w:type="dxa"/>
            <w:tcBorders>
              <w:top w:val="single" w:sz="4" w:space="0" w:color="auto"/>
              <w:left w:val="single" w:sz="4" w:space="0" w:color="auto"/>
              <w:bottom w:val="single" w:sz="4" w:space="0" w:color="auto"/>
              <w:right w:val="single" w:sz="4" w:space="0" w:color="auto"/>
            </w:tcBorders>
          </w:tcPr>
          <w:p w14:paraId="03970ACE" w14:textId="77777777" w:rsidR="00C31135" w:rsidRDefault="00C31135" w:rsidP="00CD1EC9">
            <w:pPr>
              <w:rPr>
                <w:rFonts w:ascii="Calibri" w:eastAsia="Calibri" w:hAnsi="Calibri" w:cs="Arial"/>
                <w:color w:val="000000"/>
              </w:rPr>
            </w:pPr>
          </w:p>
          <w:p w14:paraId="548621BB" w14:textId="77777777" w:rsidR="00C31135" w:rsidRDefault="00C31135" w:rsidP="00CD1EC9">
            <w:pPr>
              <w:rPr>
                <w:rFonts w:ascii="Calibri" w:eastAsia="Calibri" w:hAnsi="Calibri" w:cs="Arial"/>
                <w:color w:val="000000"/>
              </w:rPr>
            </w:pPr>
          </w:p>
        </w:tc>
        <w:tc>
          <w:tcPr>
            <w:tcW w:w="657" w:type="dxa"/>
            <w:tcBorders>
              <w:top w:val="single" w:sz="4" w:space="0" w:color="auto"/>
              <w:left w:val="single" w:sz="4" w:space="0" w:color="auto"/>
              <w:bottom w:val="single" w:sz="4" w:space="0" w:color="auto"/>
              <w:right w:val="single" w:sz="4" w:space="0" w:color="auto"/>
            </w:tcBorders>
            <w:hideMark/>
          </w:tcPr>
          <w:p w14:paraId="38C8D2CF" w14:textId="77777777" w:rsidR="00C31135" w:rsidRDefault="00C31135" w:rsidP="00CD1EC9">
            <w:pPr>
              <w:rPr>
                <w:rFonts w:ascii="Calibri" w:eastAsia="Calibri" w:hAnsi="Calibri" w:cs="Arial"/>
                <w:color w:val="000000"/>
              </w:rPr>
            </w:pPr>
            <w:r>
              <w:rPr>
                <w:rFonts w:ascii="Calibri" w:eastAsia="Calibri" w:hAnsi="Calibri" w:cs="Arial"/>
                <w:color w:val="000000"/>
              </w:rPr>
              <w:t>Date:</w:t>
            </w:r>
          </w:p>
        </w:tc>
        <w:sdt>
          <w:sdtPr>
            <w:rPr>
              <w:rFonts w:ascii="Calibri" w:eastAsia="Calibri" w:hAnsi="Calibri" w:cs="Arial"/>
              <w:color w:val="000000"/>
            </w:rPr>
            <w:id w:val="-1406984532"/>
            <w:placeholder>
              <w:docPart w:val="45F7A9B041BA44B1AD850D7D62068AB7"/>
            </w:placeholder>
            <w:showingPlcHdr/>
            <w:date w:fullDate="2023-05-18T00:00:00Z">
              <w:dateFormat w:val="d/M/yyyy"/>
              <w:lid w:val="en-US"/>
              <w:storeMappedDataAs w:val="dateTime"/>
              <w:calendar w:val="gregorian"/>
            </w:date>
          </w:sdtPr>
          <w:sdtEndPr/>
          <w:sdtContent>
            <w:tc>
              <w:tcPr>
                <w:tcW w:w="2777" w:type="dxa"/>
                <w:tcBorders>
                  <w:top w:val="single" w:sz="4" w:space="0" w:color="auto"/>
                  <w:left w:val="single" w:sz="4" w:space="0" w:color="auto"/>
                  <w:bottom w:val="single" w:sz="4" w:space="0" w:color="auto"/>
                  <w:right w:val="single" w:sz="4" w:space="0" w:color="auto"/>
                </w:tcBorders>
                <w:hideMark/>
              </w:tcPr>
              <w:p w14:paraId="0B4C1ACE" w14:textId="77777777" w:rsidR="00C31135" w:rsidRDefault="00C31135" w:rsidP="00CD1EC9">
                <w:pPr>
                  <w:rPr>
                    <w:rFonts w:ascii="Calibri" w:eastAsia="Calibri" w:hAnsi="Calibri" w:cs="Arial"/>
                    <w:color w:val="000000"/>
                  </w:rPr>
                </w:pPr>
                <w:r>
                  <w:rPr>
                    <w:rFonts w:ascii="Calibri" w:eastAsia="Calibri" w:hAnsi="Calibri" w:cs="Arial"/>
                    <w:color w:val="BFBFBF" w:themeColor="background1" w:themeShade="BF"/>
                  </w:rPr>
                  <w:t>Date</w:t>
                </w:r>
              </w:p>
            </w:tc>
          </w:sdtContent>
        </w:sdt>
      </w:tr>
    </w:tbl>
    <w:p w14:paraId="3529F15C" w14:textId="77777777" w:rsidR="00960055" w:rsidRDefault="00960055" w:rsidP="00AC06B9"/>
    <w:sectPr w:rsidR="00960055" w:rsidSect="00E93D8B">
      <w:headerReference w:type="default" r:id="rId11"/>
      <w:headerReference w:type="first" r:id="rId12"/>
      <w:footerReference w:type="first" r:id="rId13"/>
      <w:pgSz w:w="11906" w:h="16838"/>
      <w:pgMar w:top="0" w:right="1440" w:bottom="8"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72D05" w14:textId="77777777" w:rsidR="00833F8C" w:rsidRDefault="00833F8C" w:rsidP="00BF3B2A">
      <w:pPr>
        <w:spacing w:after="0" w:line="240" w:lineRule="auto"/>
      </w:pPr>
      <w:r>
        <w:separator/>
      </w:r>
    </w:p>
  </w:endnote>
  <w:endnote w:type="continuationSeparator" w:id="0">
    <w:p w14:paraId="2EDC5ED2" w14:textId="77777777" w:rsidR="00833F8C" w:rsidRDefault="00833F8C" w:rsidP="00BF3B2A">
      <w:pPr>
        <w:spacing w:after="0" w:line="240" w:lineRule="auto"/>
      </w:pPr>
      <w:r>
        <w:continuationSeparator/>
      </w:r>
    </w:p>
  </w:endnote>
  <w:endnote w:type="continuationNotice" w:id="1">
    <w:p w14:paraId="2911A636" w14:textId="77777777" w:rsidR="00833F8C" w:rsidRDefault="00833F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E Thameen">
    <w:altName w:val="Sakkal Majalla"/>
    <w:panose1 w:val="020A0503020102020204"/>
    <w:charset w:val="B2"/>
    <w:family w:val="roman"/>
    <w:notTrueType/>
    <w:pitch w:val="variable"/>
    <w:sig w:usb0="80002003" w:usb1="90000100" w:usb2="00000028" w:usb3="00000000" w:csb0="00000040" w:csb1="00000000"/>
  </w:font>
  <w:font w:name="ScalaSansPro-Regular">
    <w:altName w:val="Calibri"/>
    <w:panose1 w:val="00000000000000000000"/>
    <w:charset w:val="00"/>
    <w:family w:val="modern"/>
    <w:notTrueType/>
    <w:pitch w:val="variable"/>
    <w:sig w:usb0="800000AF" w:usb1="4000E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PlainTable1"/>
      <w:bidiVisual/>
      <w:tblW w:w="0" w:type="auto"/>
      <w:jc w:val="center"/>
      <w:tblLook w:val="04A0" w:firstRow="1" w:lastRow="0" w:firstColumn="1" w:lastColumn="0" w:noHBand="0" w:noVBand="1"/>
    </w:tblPr>
    <w:tblGrid>
      <w:gridCol w:w="5824"/>
      <w:gridCol w:w="3192"/>
    </w:tblGrid>
    <w:tr w:rsidR="00E93D8B" w14:paraId="0C388A8F" w14:textId="77777777" w:rsidTr="005710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442" w:type="dxa"/>
        </w:tcPr>
        <w:p w14:paraId="7A11C49C" w14:textId="77777777" w:rsidR="00E93D8B" w:rsidRPr="00631AE0" w:rsidRDefault="00E93D8B" w:rsidP="00E93D8B">
          <w:pPr>
            <w:spacing w:line="276" w:lineRule="auto"/>
            <w:ind w:left="296"/>
            <w:jc w:val="right"/>
            <w:rPr>
              <w:rFonts w:asciiTheme="majorBidi" w:hAnsiTheme="majorBidi" w:cstheme="majorBidi"/>
              <w:sz w:val="28"/>
              <w:szCs w:val="28"/>
              <w:rtl/>
              <w:lang w:bidi="ar-JO"/>
            </w:rPr>
          </w:pPr>
          <w:r w:rsidRPr="00631AE0">
            <w:rPr>
              <w:rFonts w:asciiTheme="majorBidi" w:hAnsiTheme="majorBidi" w:cstheme="majorBidi" w:hint="cs"/>
              <w:sz w:val="28"/>
              <w:szCs w:val="28"/>
              <w:rtl/>
              <w:lang w:bidi="ar-JO"/>
            </w:rPr>
            <w:t>تاريخ الإصدار/ التحديث:</w:t>
          </w:r>
          <w:r>
            <w:rPr>
              <w:rFonts w:asciiTheme="majorBidi" w:hAnsiTheme="majorBidi" w:cstheme="majorBidi" w:hint="cs"/>
              <w:sz w:val="28"/>
              <w:szCs w:val="28"/>
              <w:rtl/>
              <w:lang w:bidi="ar-JO"/>
            </w:rPr>
            <w:t xml:space="preserve">  </w:t>
          </w:r>
        </w:p>
      </w:tc>
      <w:tc>
        <w:tcPr>
          <w:tcW w:w="5041" w:type="dxa"/>
        </w:tcPr>
        <w:p w14:paraId="16B08059" w14:textId="77777777" w:rsidR="00E93D8B" w:rsidRPr="00631AE0" w:rsidRDefault="00E93D8B" w:rsidP="00E93D8B">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31AE0">
            <w:rPr>
              <w:rFonts w:asciiTheme="majorBidi" w:hAnsiTheme="majorBidi" w:cstheme="majorBidi"/>
              <w:sz w:val="28"/>
              <w:szCs w:val="28"/>
            </w:rPr>
            <w:t>FO-</w:t>
          </w:r>
          <w:r>
            <w:rPr>
              <w:rFonts w:asciiTheme="majorBidi" w:hAnsiTheme="majorBidi" w:cstheme="majorBidi"/>
              <w:sz w:val="28"/>
              <w:szCs w:val="28"/>
            </w:rPr>
            <w:t>XXX</w:t>
          </w:r>
          <w:r w:rsidRPr="00631AE0">
            <w:rPr>
              <w:rFonts w:asciiTheme="majorBidi" w:hAnsiTheme="majorBidi" w:cstheme="majorBidi"/>
              <w:sz w:val="28"/>
              <w:szCs w:val="28"/>
            </w:rPr>
            <w:t>,</w:t>
          </w:r>
          <w:r>
            <w:rPr>
              <w:rFonts w:asciiTheme="majorBidi" w:hAnsiTheme="majorBidi" w:cstheme="majorBidi"/>
              <w:sz w:val="28"/>
              <w:szCs w:val="28"/>
            </w:rPr>
            <w:t xml:space="preserve"> </w:t>
          </w:r>
          <w:proofErr w:type="spellStart"/>
          <w:r w:rsidRPr="00631AE0">
            <w:rPr>
              <w:rFonts w:asciiTheme="majorBidi" w:hAnsiTheme="majorBidi" w:cstheme="majorBidi"/>
              <w:sz w:val="28"/>
              <w:szCs w:val="28"/>
            </w:rPr>
            <w:t>Rev.A</w:t>
          </w:r>
          <w:proofErr w:type="spellEnd"/>
        </w:p>
      </w:tc>
    </w:tr>
  </w:tbl>
  <w:sdt>
    <w:sdtPr>
      <w:rPr>
        <w:color w:val="D9D9D9" w:themeColor="background1" w:themeShade="D9"/>
      </w:rPr>
      <w:alias w:val="Keywords"/>
      <w:tag w:val=""/>
      <w:id w:val="1516954658"/>
      <w:placeholder>
        <w:docPart w:val="9356712C67BA4DB7888F0EA1F186CE33"/>
      </w:placeholder>
      <w:dataBinding w:prefixMappings="xmlns:ns0='http://purl.org/dc/elements/1.1/' xmlns:ns1='http://schemas.openxmlformats.org/package/2006/metadata/core-properties' " w:xpath="/ns1:coreProperties[1]/ns1:keywords[1]" w:storeItemID="{6C3C8BC8-F283-45AE-878A-BAB7291924A1}"/>
      <w:text/>
    </w:sdtPr>
    <w:sdtContent>
      <w:p w14:paraId="089B98F9" w14:textId="0D991D55" w:rsidR="001D1552" w:rsidRPr="00C92A5F" w:rsidRDefault="00C92A5F" w:rsidP="00C92A5F">
        <w:pPr>
          <w:pStyle w:val="Footer"/>
          <w:jc w:val="center"/>
          <w:rPr>
            <w:color w:val="D9D9D9" w:themeColor="background1" w:themeShade="D9"/>
          </w:rPr>
        </w:pPr>
        <w:r w:rsidRPr="00C92A5F">
          <w:rPr>
            <w:color w:val="D9D9D9" w:themeColor="background1" w:themeShade="D9"/>
          </w:rPr>
          <w:t>GS-1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4C8856" w14:textId="77777777" w:rsidR="00833F8C" w:rsidRDefault="00833F8C" w:rsidP="00BF3B2A">
      <w:pPr>
        <w:spacing w:after="0" w:line="240" w:lineRule="auto"/>
      </w:pPr>
      <w:r>
        <w:separator/>
      </w:r>
    </w:p>
  </w:footnote>
  <w:footnote w:type="continuationSeparator" w:id="0">
    <w:p w14:paraId="62B196EA" w14:textId="77777777" w:rsidR="00833F8C" w:rsidRDefault="00833F8C" w:rsidP="00BF3B2A">
      <w:pPr>
        <w:spacing w:after="0" w:line="240" w:lineRule="auto"/>
      </w:pPr>
      <w:r>
        <w:continuationSeparator/>
      </w:r>
    </w:p>
  </w:footnote>
  <w:footnote w:type="continuationNotice" w:id="1">
    <w:p w14:paraId="1C38F61A" w14:textId="77777777" w:rsidR="00833F8C" w:rsidRDefault="00833F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EAAF2" w14:textId="5F2537A5" w:rsidR="00E062E0" w:rsidRDefault="00E062E0" w:rsidP="00B85D91">
    <w:pPr>
      <w:pStyle w:val="Header"/>
      <w:rPr>
        <w:noProof/>
      </w:rPr>
    </w:pPr>
  </w:p>
  <w:p w14:paraId="11025E7D" w14:textId="0CFAC655" w:rsidR="00D971E9" w:rsidRPr="00E81D1D" w:rsidRDefault="00B85D91" w:rsidP="00591F1A">
    <w:pPr>
      <w:pStyle w:val="Header"/>
    </w:pPr>
    <w:r>
      <w:rPr>
        <w:noProof/>
      </w:rPr>
      <w:t xml:space="preserve"> </w:t>
    </w:r>
    <w:r w:rsidRPr="00FE30D7">
      <w:rPr>
        <w:sz w:val="23"/>
        <w:szCs w:val="23"/>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40"/>
      <w:gridCol w:w="4099"/>
    </w:tblGrid>
    <w:tr w:rsidR="00E93D8B" w14:paraId="11D08009" w14:textId="77777777" w:rsidTr="00E93D8B">
      <w:trPr>
        <w:trHeight w:val="858"/>
        <w:jc w:val="center"/>
      </w:trPr>
      <w:tc>
        <w:tcPr>
          <w:tcW w:w="4807" w:type="dxa"/>
          <w:vAlign w:val="bottom"/>
        </w:tcPr>
        <w:p w14:paraId="02A6B7D4" w14:textId="77777777" w:rsidR="00E93D8B" w:rsidRPr="0023314A" w:rsidRDefault="00E93D8B" w:rsidP="00E93D8B">
          <w:pPr>
            <w:rPr>
              <w:rFonts w:cs="GE Thameen"/>
              <w:b/>
              <w:bCs/>
              <w:color w:val="262626" w:themeColor="text1" w:themeTint="D9"/>
              <w:szCs w:val="24"/>
              <w:rtl/>
              <w:lang w:bidi="ar-JO"/>
            </w:rPr>
          </w:pPr>
          <w:r w:rsidRPr="0023314A">
            <w:rPr>
              <w:rFonts w:cs="GE Thameen" w:hint="cs"/>
              <w:b/>
              <w:bCs/>
              <w:color w:val="262626" w:themeColor="text1" w:themeTint="D9"/>
              <w:szCs w:val="24"/>
              <w:rtl/>
              <w:lang w:bidi="ar-JO"/>
            </w:rPr>
            <w:t>عمـــــادة الدراســـــــــات العليــــــا</w:t>
          </w:r>
        </w:p>
        <w:p w14:paraId="50E6DFC9" w14:textId="77777777" w:rsidR="00E93D8B" w:rsidRPr="00270BD9" w:rsidRDefault="00E93D8B" w:rsidP="00E93D8B">
          <w:pPr>
            <w:pStyle w:val="Header"/>
            <w:spacing w:after="120"/>
            <w:rPr>
              <w:rFonts w:ascii="ScalaSansPro-Regular" w:hAnsi="ScalaSansPro-Regular"/>
              <w:b/>
              <w:bCs/>
              <w:color w:val="262626" w:themeColor="text1" w:themeTint="D9"/>
              <w:sz w:val="20"/>
              <w:szCs w:val="20"/>
              <w:lang w:bidi="ar-JO"/>
            </w:rPr>
          </w:pPr>
          <w:r w:rsidRPr="0023314A">
            <w:rPr>
              <w:rFonts w:ascii="ScalaSansPro-Regular" w:hAnsi="ScalaSansPro-Regular"/>
              <w:b/>
              <w:bCs/>
              <w:color w:val="262626" w:themeColor="text1" w:themeTint="D9"/>
              <w:sz w:val="20"/>
              <w:szCs w:val="20"/>
              <w:lang w:bidi="ar-JO"/>
            </w:rPr>
            <w:t>Deanship of Graduate Studies</w:t>
          </w:r>
        </w:p>
      </w:tc>
      <w:tc>
        <w:tcPr>
          <w:tcW w:w="3557" w:type="dxa"/>
        </w:tcPr>
        <w:p w14:paraId="4423FC76" w14:textId="77777777" w:rsidR="00E93D8B" w:rsidRDefault="00E93D8B" w:rsidP="00E93D8B">
          <w:pPr>
            <w:pStyle w:val="Header"/>
            <w:jc w:val="right"/>
          </w:pPr>
          <w:r>
            <w:rPr>
              <w:noProof/>
            </w:rPr>
            <w:drawing>
              <wp:inline distT="0" distB="0" distL="0" distR="0" wp14:anchorId="213E0D36" wp14:editId="648D9E51">
                <wp:extent cx="1800000" cy="1257612"/>
                <wp:effectExtent l="0" t="0" r="0" b="0"/>
                <wp:docPr id="5" name="Picture 5"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sinesscard, vector graphic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000" cy="1257612"/>
                        </a:xfrm>
                        <a:prstGeom prst="rect">
                          <a:avLst/>
                        </a:prstGeom>
                        <a:noFill/>
                        <a:ln>
                          <a:noFill/>
                        </a:ln>
                      </pic:spPr>
                    </pic:pic>
                  </a:graphicData>
                </a:graphic>
              </wp:inline>
            </w:drawing>
          </w:r>
        </w:p>
        <w:p w14:paraId="33990E90" w14:textId="77777777" w:rsidR="00E93D8B" w:rsidRPr="00061A81" w:rsidRDefault="00E93D8B" w:rsidP="00E93D8B">
          <w:pPr>
            <w:pStyle w:val="Header"/>
            <w:jc w:val="right"/>
            <w:rPr>
              <w:sz w:val="12"/>
              <w:szCs w:val="12"/>
            </w:rPr>
          </w:pPr>
        </w:p>
      </w:tc>
    </w:tr>
    <w:tr w:rsidR="00E93D8B" w:rsidRPr="00417AD9" w14:paraId="6F155A82" w14:textId="77777777" w:rsidTr="00E93D8B">
      <w:tblPrEx>
        <w:shd w:val="clear" w:color="auto" w:fill="000000" w:themeFill="text1"/>
        <w:tblCellMar>
          <w:left w:w="57" w:type="dxa"/>
          <w:right w:w="57" w:type="dxa"/>
        </w:tblCellMar>
      </w:tblPrEx>
      <w:trPr>
        <w:trHeight w:val="272"/>
        <w:jc w:val="center"/>
      </w:trPr>
      <w:tc>
        <w:tcPr>
          <w:tcW w:w="8364" w:type="dxa"/>
          <w:gridSpan w:val="2"/>
          <w:shd w:val="clear" w:color="auto" w:fill="000000" w:themeFill="text1"/>
          <w:vAlign w:val="bottom"/>
        </w:tcPr>
        <w:p w14:paraId="06CC84F5" w14:textId="472AD2A5" w:rsidR="00E93D8B" w:rsidRPr="00417AD9" w:rsidRDefault="007B5354" w:rsidP="00E93D8B">
          <w:pPr>
            <w:pStyle w:val="Header"/>
            <w:rPr>
              <w:b/>
              <w:bCs/>
              <w:color w:val="FFFFFF" w:themeColor="background1"/>
              <w:sz w:val="28"/>
              <w:szCs w:val="28"/>
            </w:rPr>
          </w:pPr>
          <w:r>
            <w:rPr>
              <w:b/>
              <w:bCs/>
              <w:color w:val="FFFFFF" w:themeColor="background1"/>
              <w:sz w:val="28"/>
              <w:szCs w:val="28"/>
            </w:rPr>
            <w:t>COPYRIGHT TRANSFER</w:t>
          </w:r>
        </w:p>
      </w:tc>
    </w:tr>
  </w:tbl>
  <w:p w14:paraId="6FF26C20" w14:textId="77777777" w:rsidR="001D1552" w:rsidRPr="00E93D8B" w:rsidRDefault="001D1552" w:rsidP="00E93D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3B2367"/>
    <w:multiLevelType w:val="hybridMultilevel"/>
    <w:tmpl w:val="CEBA4F8E"/>
    <w:lvl w:ilvl="0" w:tplc="5B7C13B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131AAE"/>
    <w:multiLevelType w:val="hybridMultilevel"/>
    <w:tmpl w:val="036205D0"/>
    <w:lvl w:ilvl="0" w:tplc="8278A3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B81759"/>
    <w:multiLevelType w:val="hybridMultilevel"/>
    <w:tmpl w:val="46AEE8DC"/>
    <w:lvl w:ilvl="0" w:tplc="7F5C76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CB6BDD"/>
    <w:multiLevelType w:val="hybridMultilevel"/>
    <w:tmpl w:val="31F298FA"/>
    <w:lvl w:ilvl="0" w:tplc="15467E0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C103AC5"/>
    <w:multiLevelType w:val="hybridMultilevel"/>
    <w:tmpl w:val="04C8E1E0"/>
    <w:lvl w:ilvl="0" w:tplc="5998B7C2">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826075"/>
    <w:multiLevelType w:val="hybridMultilevel"/>
    <w:tmpl w:val="E6945FDE"/>
    <w:lvl w:ilvl="0" w:tplc="7616AAD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1702AC"/>
    <w:multiLevelType w:val="multilevel"/>
    <w:tmpl w:val="4B8E0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9A3E9C"/>
    <w:multiLevelType w:val="hybridMultilevel"/>
    <w:tmpl w:val="70E23244"/>
    <w:lvl w:ilvl="0" w:tplc="56E4EA2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F8B342D"/>
    <w:multiLevelType w:val="hybridMultilevel"/>
    <w:tmpl w:val="C142926E"/>
    <w:lvl w:ilvl="0" w:tplc="C3E270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9FA4A5C"/>
    <w:multiLevelType w:val="hybridMultilevel"/>
    <w:tmpl w:val="D07A571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65056139">
    <w:abstractNumId w:val="3"/>
  </w:num>
  <w:num w:numId="2" w16cid:durableId="1166822682">
    <w:abstractNumId w:val="8"/>
  </w:num>
  <w:num w:numId="3" w16cid:durableId="1147478124">
    <w:abstractNumId w:val="7"/>
  </w:num>
  <w:num w:numId="4" w16cid:durableId="1107115302">
    <w:abstractNumId w:val="2"/>
  </w:num>
  <w:num w:numId="5" w16cid:durableId="1039008456">
    <w:abstractNumId w:val="1"/>
  </w:num>
  <w:num w:numId="6" w16cid:durableId="320547417">
    <w:abstractNumId w:val="4"/>
  </w:num>
  <w:num w:numId="7" w16cid:durableId="1840996045">
    <w:abstractNumId w:val="0"/>
  </w:num>
  <w:num w:numId="8" w16cid:durableId="1784810068">
    <w:abstractNumId w:val="5"/>
  </w:num>
  <w:num w:numId="9" w16cid:durableId="1637683622">
    <w:abstractNumId w:val="9"/>
  </w:num>
  <w:num w:numId="10" w16cid:durableId="16022244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wNDU1MjY2srA0NTRT0lEKTi0uzszPAykwqQUAbaWLeywAAAA="/>
  </w:docVars>
  <w:rsids>
    <w:rsidRoot w:val="003F5C98"/>
    <w:rsid w:val="000026B4"/>
    <w:rsid w:val="0000320D"/>
    <w:rsid w:val="00016EB4"/>
    <w:rsid w:val="00023AAA"/>
    <w:rsid w:val="00026CC1"/>
    <w:rsid w:val="00031B5C"/>
    <w:rsid w:val="000423FF"/>
    <w:rsid w:val="000446CB"/>
    <w:rsid w:val="00052856"/>
    <w:rsid w:val="0005670D"/>
    <w:rsid w:val="00057B0C"/>
    <w:rsid w:val="00062136"/>
    <w:rsid w:val="00063832"/>
    <w:rsid w:val="00063FC0"/>
    <w:rsid w:val="00073183"/>
    <w:rsid w:val="00075837"/>
    <w:rsid w:val="00076B4C"/>
    <w:rsid w:val="00086756"/>
    <w:rsid w:val="0009719A"/>
    <w:rsid w:val="0009778A"/>
    <w:rsid w:val="000A736B"/>
    <w:rsid w:val="000B72EA"/>
    <w:rsid w:val="000C23A4"/>
    <w:rsid w:val="000D66EC"/>
    <w:rsid w:val="000F608E"/>
    <w:rsid w:val="0010218C"/>
    <w:rsid w:val="00113671"/>
    <w:rsid w:val="00137FCB"/>
    <w:rsid w:val="00141625"/>
    <w:rsid w:val="001462BB"/>
    <w:rsid w:val="0015000C"/>
    <w:rsid w:val="00155AED"/>
    <w:rsid w:val="001564C0"/>
    <w:rsid w:val="00170C2A"/>
    <w:rsid w:val="00172072"/>
    <w:rsid w:val="00186C8B"/>
    <w:rsid w:val="0019358A"/>
    <w:rsid w:val="00197EDF"/>
    <w:rsid w:val="001A1ECF"/>
    <w:rsid w:val="001A56E0"/>
    <w:rsid w:val="001B4F45"/>
    <w:rsid w:val="001B6B9B"/>
    <w:rsid w:val="001D1552"/>
    <w:rsid w:val="001D5077"/>
    <w:rsid w:val="001D7F8D"/>
    <w:rsid w:val="001E07BB"/>
    <w:rsid w:val="001E58CC"/>
    <w:rsid w:val="001F60E9"/>
    <w:rsid w:val="001F6C11"/>
    <w:rsid w:val="002140B4"/>
    <w:rsid w:val="00226AC8"/>
    <w:rsid w:val="00235A58"/>
    <w:rsid w:val="00252700"/>
    <w:rsid w:val="00252F61"/>
    <w:rsid w:val="00256070"/>
    <w:rsid w:val="00257040"/>
    <w:rsid w:val="00265C8D"/>
    <w:rsid w:val="00287BF3"/>
    <w:rsid w:val="00292AD5"/>
    <w:rsid w:val="002A1505"/>
    <w:rsid w:val="002A1F1E"/>
    <w:rsid w:val="002B35F5"/>
    <w:rsid w:val="002B3CAB"/>
    <w:rsid w:val="002B43B6"/>
    <w:rsid w:val="002B7520"/>
    <w:rsid w:val="002C1397"/>
    <w:rsid w:val="002C23B8"/>
    <w:rsid w:val="002D43CB"/>
    <w:rsid w:val="002F4CAF"/>
    <w:rsid w:val="002F7787"/>
    <w:rsid w:val="00303F0E"/>
    <w:rsid w:val="00316A08"/>
    <w:rsid w:val="0033579E"/>
    <w:rsid w:val="00341FA3"/>
    <w:rsid w:val="00353EF0"/>
    <w:rsid w:val="00363CCC"/>
    <w:rsid w:val="00365BF2"/>
    <w:rsid w:val="00371561"/>
    <w:rsid w:val="003719B2"/>
    <w:rsid w:val="003720A8"/>
    <w:rsid w:val="00373282"/>
    <w:rsid w:val="00374D11"/>
    <w:rsid w:val="00375D26"/>
    <w:rsid w:val="003976BD"/>
    <w:rsid w:val="00397EF3"/>
    <w:rsid w:val="003B2D69"/>
    <w:rsid w:val="003B6AC9"/>
    <w:rsid w:val="003D1759"/>
    <w:rsid w:val="003D60A1"/>
    <w:rsid w:val="003F2494"/>
    <w:rsid w:val="003F5C98"/>
    <w:rsid w:val="00415369"/>
    <w:rsid w:val="0041698B"/>
    <w:rsid w:val="00421968"/>
    <w:rsid w:val="004231DA"/>
    <w:rsid w:val="00425686"/>
    <w:rsid w:val="0043670B"/>
    <w:rsid w:val="00437E35"/>
    <w:rsid w:val="00481364"/>
    <w:rsid w:val="00490E0E"/>
    <w:rsid w:val="00491420"/>
    <w:rsid w:val="00494F4D"/>
    <w:rsid w:val="0049630D"/>
    <w:rsid w:val="004B31CD"/>
    <w:rsid w:val="004B67EB"/>
    <w:rsid w:val="004C01B9"/>
    <w:rsid w:val="004D57F8"/>
    <w:rsid w:val="00516D28"/>
    <w:rsid w:val="00526B11"/>
    <w:rsid w:val="00544519"/>
    <w:rsid w:val="0054493C"/>
    <w:rsid w:val="00552036"/>
    <w:rsid w:val="005536DB"/>
    <w:rsid w:val="00577EF4"/>
    <w:rsid w:val="005805FC"/>
    <w:rsid w:val="0058446F"/>
    <w:rsid w:val="00591BA1"/>
    <w:rsid w:val="00591F1A"/>
    <w:rsid w:val="005A0829"/>
    <w:rsid w:val="005A1F15"/>
    <w:rsid w:val="005A5A83"/>
    <w:rsid w:val="005C15CA"/>
    <w:rsid w:val="005D040E"/>
    <w:rsid w:val="005D2A8E"/>
    <w:rsid w:val="005E0DBE"/>
    <w:rsid w:val="005E49E3"/>
    <w:rsid w:val="005E64D0"/>
    <w:rsid w:val="005F074A"/>
    <w:rsid w:val="005F3794"/>
    <w:rsid w:val="005F731F"/>
    <w:rsid w:val="00606ADA"/>
    <w:rsid w:val="00623814"/>
    <w:rsid w:val="00633018"/>
    <w:rsid w:val="0064348C"/>
    <w:rsid w:val="00644929"/>
    <w:rsid w:val="00660F3A"/>
    <w:rsid w:val="00664906"/>
    <w:rsid w:val="00682EE1"/>
    <w:rsid w:val="006879C2"/>
    <w:rsid w:val="006920CC"/>
    <w:rsid w:val="00694154"/>
    <w:rsid w:val="0069439B"/>
    <w:rsid w:val="00697438"/>
    <w:rsid w:val="006C1C70"/>
    <w:rsid w:val="006C3A74"/>
    <w:rsid w:val="006D18A4"/>
    <w:rsid w:val="006D7466"/>
    <w:rsid w:val="006F2B86"/>
    <w:rsid w:val="006F4FDA"/>
    <w:rsid w:val="006F572B"/>
    <w:rsid w:val="007008EA"/>
    <w:rsid w:val="007036DC"/>
    <w:rsid w:val="00710F6F"/>
    <w:rsid w:val="00713AC6"/>
    <w:rsid w:val="00713BC4"/>
    <w:rsid w:val="00746546"/>
    <w:rsid w:val="00750EA0"/>
    <w:rsid w:val="007533A7"/>
    <w:rsid w:val="00771179"/>
    <w:rsid w:val="007B13BA"/>
    <w:rsid w:val="007B5354"/>
    <w:rsid w:val="007D1F1E"/>
    <w:rsid w:val="007D330C"/>
    <w:rsid w:val="007E53FA"/>
    <w:rsid w:val="00802E18"/>
    <w:rsid w:val="008037F2"/>
    <w:rsid w:val="0081175F"/>
    <w:rsid w:val="00811A46"/>
    <w:rsid w:val="0081484A"/>
    <w:rsid w:val="008300BD"/>
    <w:rsid w:val="00833F8C"/>
    <w:rsid w:val="00847D5F"/>
    <w:rsid w:val="008502C7"/>
    <w:rsid w:val="00860E1E"/>
    <w:rsid w:val="0086608F"/>
    <w:rsid w:val="008671E2"/>
    <w:rsid w:val="008777AD"/>
    <w:rsid w:val="00884859"/>
    <w:rsid w:val="008872A9"/>
    <w:rsid w:val="00895D90"/>
    <w:rsid w:val="00897C49"/>
    <w:rsid w:val="008A1D8B"/>
    <w:rsid w:val="008C1B8A"/>
    <w:rsid w:val="008C2036"/>
    <w:rsid w:val="008E2A31"/>
    <w:rsid w:val="008E44A8"/>
    <w:rsid w:val="008F35D6"/>
    <w:rsid w:val="008F7681"/>
    <w:rsid w:val="00900369"/>
    <w:rsid w:val="009013CE"/>
    <w:rsid w:val="009027CA"/>
    <w:rsid w:val="009123C3"/>
    <w:rsid w:val="00913CFD"/>
    <w:rsid w:val="009157AE"/>
    <w:rsid w:val="00916990"/>
    <w:rsid w:val="00934C68"/>
    <w:rsid w:val="00944988"/>
    <w:rsid w:val="00953C79"/>
    <w:rsid w:val="00960055"/>
    <w:rsid w:val="009643FC"/>
    <w:rsid w:val="00966AA4"/>
    <w:rsid w:val="00981044"/>
    <w:rsid w:val="00981EAC"/>
    <w:rsid w:val="009836FD"/>
    <w:rsid w:val="009C010D"/>
    <w:rsid w:val="009C153A"/>
    <w:rsid w:val="009C7ECC"/>
    <w:rsid w:val="009F1801"/>
    <w:rsid w:val="009F6F96"/>
    <w:rsid w:val="00A1452B"/>
    <w:rsid w:val="00A21863"/>
    <w:rsid w:val="00A241CB"/>
    <w:rsid w:val="00A24C74"/>
    <w:rsid w:val="00A2770B"/>
    <w:rsid w:val="00A432D4"/>
    <w:rsid w:val="00A44470"/>
    <w:rsid w:val="00A567B8"/>
    <w:rsid w:val="00A61231"/>
    <w:rsid w:val="00A620DD"/>
    <w:rsid w:val="00A71562"/>
    <w:rsid w:val="00A720CB"/>
    <w:rsid w:val="00A85A58"/>
    <w:rsid w:val="00A91EE4"/>
    <w:rsid w:val="00A92A84"/>
    <w:rsid w:val="00AA2591"/>
    <w:rsid w:val="00AB6298"/>
    <w:rsid w:val="00AB74C3"/>
    <w:rsid w:val="00AC06B9"/>
    <w:rsid w:val="00AC16BB"/>
    <w:rsid w:val="00AE63C1"/>
    <w:rsid w:val="00AE76A9"/>
    <w:rsid w:val="00AF43D5"/>
    <w:rsid w:val="00B02C90"/>
    <w:rsid w:val="00B10999"/>
    <w:rsid w:val="00B13062"/>
    <w:rsid w:val="00B15F3B"/>
    <w:rsid w:val="00B1632B"/>
    <w:rsid w:val="00B34AA5"/>
    <w:rsid w:val="00B41F3C"/>
    <w:rsid w:val="00B61F51"/>
    <w:rsid w:val="00B6260E"/>
    <w:rsid w:val="00B64FD6"/>
    <w:rsid w:val="00B85D91"/>
    <w:rsid w:val="00B96C41"/>
    <w:rsid w:val="00BA0BC2"/>
    <w:rsid w:val="00BC7A1B"/>
    <w:rsid w:val="00BD09A3"/>
    <w:rsid w:val="00BF3540"/>
    <w:rsid w:val="00BF3B2A"/>
    <w:rsid w:val="00BF4899"/>
    <w:rsid w:val="00C127BC"/>
    <w:rsid w:val="00C14A42"/>
    <w:rsid w:val="00C31135"/>
    <w:rsid w:val="00C43E90"/>
    <w:rsid w:val="00C54C17"/>
    <w:rsid w:val="00C56F3D"/>
    <w:rsid w:val="00C85BFB"/>
    <w:rsid w:val="00C92A5F"/>
    <w:rsid w:val="00C944CB"/>
    <w:rsid w:val="00CA0757"/>
    <w:rsid w:val="00CA4334"/>
    <w:rsid w:val="00CB55CE"/>
    <w:rsid w:val="00CC5813"/>
    <w:rsid w:val="00CC6B48"/>
    <w:rsid w:val="00CD352D"/>
    <w:rsid w:val="00CD712B"/>
    <w:rsid w:val="00D30133"/>
    <w:rsid w:val="00D37615"/>
    <w:rsid w:val="00D516C3"/>
    <w:rsid w:val="00D52BE2"/>
    <w:rsid w:val="00D6038E"/>
    <w:rsid w:val="00D61C6F"/>
    <w:rsid w:val="00D641FA"/>
    <w:rsid w:val="00D8323D"/>
    <w:rsid w:val="00D84A3B"/>
    <w:rsid w:val="00D864CE"/>
    <w:rsid w:val="00D86B08"/>
    <w:rsid w:val="00D91817"/>
    <w:rsid w:val="00D94F0D"/>
    <w:rsid w:val="00D971E9"/>
    <w:rsid w:val="00DA116E"/>
    <w:rsid w:val="00DA7B01"/>
    <w:rsid w:val="00DB5FF3"/>
    <w:rsid w:val="00DC24BC"/>
    <w:rsid w:val="00DD5AF0"/>
    <w:rsid w:val="00DF06F6"/>
    <w:rsid w:val="00DF5568"/>
    <w:rsid w:val="00E04A6D"/>
    <w:rsid w:val="00E062E0"/>
    <w:rsid w:val="00E07570"/>
    <w:rsid w:val="00E1017D"/>
    <w:rsid w:val="00E11A10"/>
    <w:rsid w:val="00E11F39"/>
    <w:rsid w:val="00E3766A"/>
    <w:rsid w:val="00E41D18"/>
    <w:rsid w:val="00E45F43"/>
    <w:rsid w:val="00E472A7"/>
    <w:rsid w:val="00E554C8"/>
    <w:rsid w:val="00E65F77"/>
    <w:rsid w:val="00E7017E"/>
    <w:rsid w:val="00E74643"/>
    <w:rsid w:val="00E7592D"/>
    <w:rsid w:val="00E7633C"/>
    <w:rsid w:val="00E76DE5"/>
    <w:rsid w:val="00E7777E"/>
    <w:rsid w:val="00E81D1D"/>
    <w:rsid w:val="00E8370F"/>
    <w:rsid w:val="00E83A09"/>
    <w:rsid w:val="00E93D8B"/>
    <w:rsid w:val="00EA17EF"/>
    <w:rsid w:val="00EA6545"/>
    <w:rsid w:val="00EA6B02"/>
    <w:rsid w:val="00EB224F"/>
    <w:rsid w:val="00EB2935"/>
    <w:rsid w:val="00EC13CE"/>
    <w:rsid w:val="00EC3D8C"/>
    <w:rsid w:val="00EE198A"/>
    <w:rsid w:val="00F014E6"/>
    <w:rsid w:val="00F01CFE"/>
    <w:rsid w:val="00F02F39"/>
    <w:rsid w:val="00F0333F"/>
    <w:rsid w:val="00F0557B"/>
    <w:rsid w:val="00F126B6"/>
    <w:rsid w:val="00F1373F"/>
    <w:rsid w:val="00F2337D"/>
    <w:rsid w:val="00F242A9"/>
    <w:rsid w:val="00F3261F"/>
    <w:rsid w:val="00F36929"/>
    <w:rsid w:val="00F44A93"/>
    <w:rsid w:val="00F84788"/>
    <w:rsid w:val="00FA5D63"/>
    <w:rsid w:val="00FB1CA8"/>
    <w:rsid w:val="00FC6032"/>
    <w:rsid w:val="00FE291D"/>
    <w:rsid w:val="00FE30D7"/>
    <w:rsid w:val="00FE4EB3"/>
    <w:rsid w:val="00FF43D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25DE3"/>
  <w15:docId w15:val="{82CCB02B-71C5-4A42-A8B7-C5464B34B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B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074A"/>
    <w:pPr>
      <w:ind w:left="720"/>
      <w:contextualSpacing/>
    </w:pPr>
  </w:style>
  <w:style w:type="paragraph" w:styleId="Header">
    <w:name w:val="header"/>
    <w:basedOn w:val="Normal"/>
    <w:link w:val="HeaderChar"/>
    <w:uiPriority w:val="99"/>
    <w:unhideWhenUsed/>
    <w:rsid w:val="00BF3B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B2A"/>
  </w:style>
  <w:style w:type="paragraph" w:styleId="Footer">
    <w:name w:val="footer"/>
    <w:basedOn w:val="Normal"/>
    <w:link w:val="FooterChar"/>
    <w:uiPriority w:val="99"/>
    <w:unhideWhenUsed/>
    <w:rsid w:val="00BF3B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B2A"/>
  </w:style>
  <w:style w:type="table" w:styleId="TableGrid">
    <w:name w:val="Table Grid"/>
    <w:basedOn w:val="TableNormal"/>
    <w:uiPriority w:val="59"/>
    <w:rsid w:val="002C1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13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13BA"/>
    <w:rPr>
      <w:rFonts w:ascii="Tahoma" w:hAnsi="Tahoma" w:cs="Tahoma"/>
      <w:sz w:val="16"/>
      <w:szCs w:val="16"/>
    </w:rPr>
  </w:style>
  <w:style w:type="paragraph" w:customStyle="1" w:styleId="Default">
    <w:name w:val="Default"/>
    <w:rsid w:val="00E81D1D"/>
    <w:pPr>
      <w:autoSpaceDE w:val="0"/>
      <w:autoSpaceDN w:val="0"/>
      <w:adjustRightInd w:val="0"/>
      <w:spacing w:after="0" w:line="240" w:lineRule="auto"/>
    </w:pPr>
    <w:rPr>
      <w:rFonts w:ascii="Arial" w:hAnsi="Arial" w:cs="Arial"/>
      <w:color w:val="000000"/>
      <w:sz w:val="24"/>
      <w:szCs w:val="24"/>
      <w:lang w:val="en-US"/>
    </w:rPr>
  </w:style>
  <w:style w:type="table" w:styleId="PlainTable1">
    <w:name w:val="Plain Table 1"/>
    <w:basedOn w:val="TableNormal"/>
    <w:uiPriority w:val="41"/>
    <w:rsid w:val="00E41D18"/>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9600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6490499">
      <w:bodyDiv w:val="1"/>
      <w:marLeft w:val="0"/>
      <w:marRight w:val="0"/>
      <w:marTop w:val="0"/>
      <w:marBottom w:val="0"/>
      <w:divBdr>
        <w:top w:val="none" w:sz="0" w:space="0" w:color="auto"/>
        <w:left w:val="none" w:sz="0" w:space="0" w:color="auto"/>
        <w:bottom w:val="none" w:sz="0" w:space="0" w:color="auto"/>
        <w:right w:val="none" w:sz="0" w:space="0" w:color="auto"/>
      </w:divBdr>
    </w:div>
    <w:div w:id="1669938813">
      <w:bodyDiv w:val="1"/>
      <w:marLeft w:val="0"/>
      <w:marRight w:val="0"/>
      <w:marTop w:val="0"/>
      <w:marBottom w:val="0"/>
      <w:divBdr>
        <w:top w:val="none" w:sz="0" w:space="0" w:color="auto"/>
        <w:left w:val="none" w:sz="0" w:space="0" w:color="auto"/>
        <w:bottom w:val="none" w:sz="0" w:space="0" w:color="auto"/>
        <w:right w:val="none" w:sz="0" w:space="0" w:color="auto"/>
      </w:divBdr>
    </w:div>
    <w:div w:id="1856840693">
      <w:bodyDiv w:val="1"/>
      <w:marLeft w:val="0"/>
      <w:marRight w:val="0"/>
      <w:marTop w:val="0"/>
      <w:marBottom w:val="0"/>
      <w:divBdr>
        <w:top w:val="none" w:sz="0" w:space="0" w:color="auto"/>
        <w:left w:val="none" w:sz="0" w:space="0" w:color="auto"/>
        <w:bottom w:val="none" w:sz="0" w:space="0" w:color="auto"/>
        <w:right w:val="none" w:sz="0" w:space="0" w:color="auto"/>
      </w:divBdr>
    </w:div>
    <w:div w:id="1981692520">
      <w:bodyDiv w:val="1"/>
      <w:marLeft w:val="0"/>
      <w:marRight w:val="0"/>
      <w:marTop w:val="0"/>
      <w:marBottom w:val="0"/>
      <w:divBdr>
        <w:top w:val="none" w:sz="0" w:space="0" w:color="auto"/>
        <w:left w:val="none" w:sz="0" w:space="0" w:color="auto"/>
        <w:bottom w:val="none" w:sz="0" w:space="0" w:color="auto"/>
        <w:right w:val="none" w:sz="0" w:space="0" w:color="auto"/>
      </w:divBdr>
      <w:divsChild>
        <w:div w:id="754323600">
          <w:marLeft w:val="0"/>
          <w:marRight w:val="0"/>
          <w:marTop w:val="0"/>
          <w:marBottom w:val="0"/>
          <w:divBdr>
            <w:top w:val="none" w:sz="0" w:space="0" w:color="auto"/>
            <w:left w:val="none" w:sz="0" w:space="0" w:color="auto"/>
            <w:bottom w:val="none" w:sz="0" w:space="0" w:color="auto"/>
            <w:right w:val="none" w:sz="0" w:space="0" w:color="auto"/>
          </w:divBdr>
          <w:divsChild>
            <w:div w:id="250312707">
              <w:marLeft w:val="0"/>
              <w:marRight w:val="0"/>
              <w:marTop w:val="0"/>
              <w:marBottom w:val="0"/>
              <w:divBdr>
                <w:top w:val="none" w:sz="0" w:space="0" w:color="auto"/>
                <w:left w:val="none" w:sz="0" w:space="0" w:color="auto"/>
                <w:bottom w:val="none" w:sz="0" w:space="0" w:color="auto"/>
                <w:right w:val="none" w:sz="0" w:space="0" w:color="auto"/>
              </w:divBdr>
              <w:divsChild>
                <w:div w:id="285089487">
                  <w:marLeft w:val="0"/>
                  <w:marRight w:val="0"/>
                  <w:marTop w:val="0"/>
                  <w:marBottom w:val="0"/>
                  <w:divBdr>
                    <w:top w:val="none" w:sz="0" w:space="0" w:color="auto"/>
                    <w:left w:val="none" w:sz="0" w:space="0" w:color="auto"/>
                    <w:bottom w:val="none" w:sz="0" w:space="0" w:color="auto"/>
                    <w:right w:val="none" w:sz="0" w:space="0" w:color="auto"/>
                  </w:divBdr>
                  <w:divsChild>
                    <w:div w:id="1118060642">
                      <w:marLeft w:val="0"/>
                      <w:marRight w:val="0"/>
                      <w:marTop w:val="0"/>
                      <w:marBottom w:val="0"/>
                      <w:divBdr>
                        <w:top w:val="none" w:sz="0" w:space="0" w:color="auto"/>
                        <w:left w:val="none" w:sz="0" w:space="0" w:color="auto"/>
                        <w:bottom w:val="none" w:sz="0" w:space="0" w:color="auto"/>
                        <w:right w:val="none" w:sz="0" w:space="0" w:color="auto"/>
                      </w:divBdr>
                      <w:divsChild>
                        <w:div w:id="885991288">
                          <w:marLeft w:val="0"/>
                          <w:marRight w:val="0"/>
                          <w:marTop w:val="0"/>
                          <w:marBottom w:val="0"/>
                          <w:divBdr>
                            <w:top w:val="none" w:sz="0" w:space="0" w:color="auto"/>
                            <w:left w:val="none" w:sz="0" w:space="0" w:color="auto"/>
                            <w:bottom w:val="none" w:sz="0" w:space="0" w:color="auto"/>
                            <w:right w:val="none" w:sz="0" w:space="0" w:color="auto"/>
                          </w:divBdr>
                          <w:divsChild>
                            <w:div w:id="12335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DBC34C79F2C4510963ED0C70D4DC031"/>
        <w:category>
          <w:name w:val="General"/>
          <w:gallery w:val="placeholder"/>
        </w:category>
        <w:types>
          <w:type w:val="bbPlcHdr"/>
        </w:types>
        <w:behaviors>
          <w:behavior w:val="content"/>
        </w:behaviors>
        <w:guid w:val="{601D359A-C106-471D-8852-654A3A63C11A}"/>
      </w:docPartPr>
      <w:docPartBody>
        <w:p w:rsidR="00430489" w:rsidRDefault="000E2784" w:rsidP="000E2784">
          <w:pPr>
            <w:pStyle w:val="9DBC34C79F2C4510963ED0C70D4DC0317"/>
          </w:pPr>
          <w:r w:rsidRPr="004C01B9">
            <w:rPr>
              <w:rStyle w:val="PlaceholderText"/>
              <w:color w:val="808080" w:themeColor="background1" w:themeShade="80"/>
              <w:sz w:val="24"/>
              <w:szCs w:val="24"/>
            </w:rPr>
            <w:t>Click or tap to enter a date.</w:t>
          </w:r>
        </w:p>
      </w:docPartBody>
    </w:docPart>
    <w:docPart>
      <w:docPartPr>
        <w:name w:val="6DF694B90D424C75B77391499BC48629"/>
        <w:category>
          <w:name w:val="General"/>
          <w:gallery w:val="placeholder"/>
        </w:category>
        <w:types>
          <w:type w:val="bbPlcHdr"/>
        </w:types>
        <w:behaviors>
          <w:behavior w:val="content"/>
        </w:behaviors>
        <w:guid w:val="{EC5D357D-3757-4FAF-84E2-6D66FE771B0A}"/>
      </w:docPartPr>
      <w:docPartBody>
        <w:p w:rsidR="000E2784" w:rsidRDefault="000E2784" w:rsidP="000E2784">
          <w:pPr>
            <w:pStyle w:val="6DF694B90D424C75B77391499BC486295"/>
          </w:pPr>
          <w:r w:rsidRPr="00F145E5">
            <w:rPr>
              <w:rStyle w:val="PlaceholderText"/>
              <w:color w:val="BFBFBF" w:themeColor="background1" w:themeShade="BF"/>
            </w:rPr>
            <w:t>Comments</w:t>
          </w:r>
        </w:p>
      </w:docPartBody>
    </w:docPart>
    <w:docPart>
      <w:docPartPr>
        <w:name w:val="45F7A9B041BA44B1AD850D7D62068AB7"/>
        <w:category>
          <w:name w:val="General"/>
          <w:gallery w:val="placeholder"/>
        </w:category>
        <w:types>
          <w:type w:val="bbPlcHdr"/>
        </w:types>
        <w:behaviors>
          <w:behavior w:val="content"/>
        </w:behaviors>
        <w:guid w:val="{A829200B-0A68-484E-B0BD-B29537A843FC}"/>
      </w:docPartPr>
      <w:docPartBody>
        <w:p w:rsidR="000E2784" w:rsidRDefault="000E2784" w:rsidP="000E2784">
          <w:pPr>
            <w:pStyle w:val="45F7A9B041BA44B1AD850D7D62068AB75"/>
          </w:pPr>
          <w:r>
            <w:rPr>
              <w:rFonts w:ascii="Calibri" w:eastAsia="Calibri" w:hAnsi="Calibri" w:cs="Arial"/>
              <w:color w:val="BFBFBF" w:themeColor="background1" w:themeShade="BF"/>
            </w:rPr>
            <w:t>Date</w:t>
          </w:r>
        </w:p>
      </w:docPartBody>
    </w:docPart>
    <w:docPart>
      <w:docPartPr>
        <w:name w:val="040041B9C49E476E81226BC6559E1662"/>
        <w:category>
          <w:name w:val="General"/>
          <w:gallery w:val="placeholder"/>
        </w:category>
        <w:types>
          <w:type w:val="bbPlcHdr"/>
        </w:types>
        <w:behaviors>
          <w:behavior w:val="content"/>
        </w:behaviors>
        <w:guid w:val="{32E09BB1-4FCE-4E83-B4F1-A448638258E2}"/>
      </w:docPartPr>
      <w:docPartBody>
        <w:p w:rsidR="000E2784" w:rsidRDefault="000E2784" w:rsidP="000E2784">
          <w:pPr>
            <w:pStyle w:val="040041B9C49E476E81226BC6559E16622"/>
          </w:pPr>
          <w:r w:rsidRPr="00156ECC">
            <w:rPr>
              <w:rStyle w:val="PlaceholderText"/>
            </w:rPr>
            <w:t>Click or tap here to enter text.</w:t>
          </w:r>
        </w:p>
      </w:docPartBody>
    </w:docPart>
    <w:docPart>
      <w:docPartPr>
        <w:name w:val="1C56F23FD5E847AD90C99327E9CADDBA"/>
        <w:category>
          <w:name w:val="General"/>
          <w:gallery w:val="placeholder"/>
        </w:category>
        <w:types>
          <w:type w:val="bbPlcHdr"/>
        </w:types>
        <w:behaviors>
          <w:behavior w:val="content"/>
        </w:behaviors>
        <w:guid w:val="{71BB52D8-2456-4BDE-8A2D-87B6827AA42C}"/>
      </w:docPartPr>
      <w:docPartBody>
        <w:p w:rsidR="000E2784" w:rsidRDefault="000E2784" w:rsidP="000E2784">
          <w:pPr>
            <w:pStyle w:val="1C56F23FD5E847AD90C99327E9CADDBA1"/>
          </w:pPr>
          <w:r>
            <w:rPr>
              <w:rStyle w:val="PlaceholderText"/>
            </w:rPr>
            <w:t>Student ID</w:t>
          </w:r>
        </w:p>
      </w:docPartBody>
    </w:docPart>
    <w:docPart>
      <w:docPartPr>
        <w:name w:val="AA7DB4CE464C48B08F792B1E140CEF56"/>
        <w:category>
          <w:name w:val="General"/>
          <w:gallery w:val="placeholder"/>
        </w:category>
        <w:types>
          <w:type w:val="bbPlcHdr"/>
        </w:types>
        <w:behaviors>
          <w:behavior w:val="content"/>
        </w:behaviors>
        <w:guid w:val="{DBA51736-CF55-48CD-875F-69694D131FF1}"/>
      </w:docPartPr>
      <w:docPartBody>
        <w:p w:rsidR="000E2784" w:rsidRDefault="000E2784" w:rsidP="000E2784">
          <w:pPr>
            <w:pStyle w:val="AA7DB4CE464C48B08F792B1E140CEF561"/>
          </w:pPr>
          <w:r w:rsidRPr="00156ECC">
            <w:rPr>
              <w:rStyle w:val="PlaceholderText"/>
            </w:rPr>
            <w:t>Click or tap here to enter text.</w:t>
          </w:r>
        </w:p>
      </w:docPartBody>
    </w:docPart>
    <w:docPart>
      <w:docPartPr>
        <w:name w:val="CB7871FB121F4EBCAED1C5AF28139F82"/>
        <w:category>
          <w:name w:val="General"/>
          <w:gallery w:val="placeholder"/>
        </w:category>
        <w:types>
          <w:type w:val="bbPlcHdr"/>
        </w:types>
        <w:behaviors>
          <w:behavior w:val="content"/>
        </w:behaviors>
        <w:guid w:val="{C569CD04-0DDF-4370-AB67-E237A8038298}"/>
      </w:docPartPr>
      <w:docPartBody>
        <w:p w:rsidR="000E2784" w:rsidRDefault="000E2784" w:rsidP="000E2784">
          <w:pPr>
            <w:pStyle w:val="CB7871FB121F4EBCAED1C5AF28139F821"/>
          </w:pPr>
          <w:r w:rsidRPr="00156ECC">
            <w:rPr>
              <w:rStyle w:val="PlaceholderText"/>
            </w:rPr>
            <w:t>Click or tap here to enter text.</w:t>
          </w:r>
        </w:p>
      </w:docPartBody>
    </w:docPart>
    <w:docPart>
      <w:docPartPr>
        <w:name w:val="85CF342DAC9043E19D60C7489F3BBA84"/>
        <w:category>
          <w:name w:val="General"/>
          <w:gallery w:val="placeholder"/>
        </w:category>
        <w:types>
          <w:type w:val="bbPlcHdr"/>
        </w:types>
        <w:behaviors>
          <w:behavior w:val="content"/>
        </w:behaviors>
        <w:guid w:val="{72FDFB89-0B20-4EFB-827D-3EB8DFEC7E34}"/>
      </w:docPartPr>
      <w:docPartBody>
        <w:p w:rsidR="000E2784" w:rsidRDefault="000E2784" w:rsidP="000E2784">
          <w:pPr>
            <w:pStyle w:val="85CF342DAC9043E19D60C7489F3BBA841"/>
          </w:pPr>
          <w:r w:rsidRPr="00156ECC">
            <w:rPr>
              <w:rStyle w:val="PlaceholderText"/>
            </w:rPr>
            <w:t>Click or tap here to enter text.</w:t>
          </w:r>
        </w:p>
      </w:docPartBody>
    </w:docPart>
    <w:docPart>
      <w:docPartPr>
        <w:name w:val="9356712C67BA4DB7888F0EA1F186CE33"/>
        <w:category>
          <w:name w:val="General"/>
          <w:gallery w:val="placeholder"/>
        </w:category>
        <w:types>
          <w:type w:val="bbPlcHdr"/>
        </w:types>
        <w:behaviors>
          <w:behavior w:val="content"/>
        </w:behaviors>
        <w:guid w:val="{3FA6EBBD-5BF0-4DC7-BC2E-CF4E75025D07}"/>
      </w:docPartPr>
      <w:docPartBody>
        <w:p w:rsidR="000E2784" w:rsidRDefault="000E2784">
          <w:r w:rsidRPr="00156ECC">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E Thameen">
    <w:altName w:val="Sakkal Majalla"/>
    <w:panose1 w:val="020A0503020102020204"/>
    <w:charset w:val="B2"/>
    <w:family w:val="roman"/>
    <w:notTrueType/>
    <w:pitch w:val="variable"/>
    <w:sig w:usb0="80002003" w:usb1="90000100" w:usb2="00000028" w:usb3="00000000" w:csb0="00000040" w:csb1="00000000"/>
  </w:font>
  <w:font w:name="ScalaSansPro-Regular">
    <w:altName w:val="Calibri"/>
    <w:panose1 w:val="00000000000000000000"/>
    <w:charset w:val="00"/>
    <w:family w:val="modern"/>
    <w:notTrueType/>
    <w:pitch w:val="variable"/>
    <w:sig w:usb0="800000AF" w:usb1="4000E04A" w:usb2="00000000" w:usb3="00000000" w:csb0="00000093"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3FE0"/>
    <w:rsid w:val="000E2784"/>
    <w:rsid w:val="003269B7"/>
    <w:rsid w:val="00383FE0"/>
    <w:rsid w:val="00415369"/>
    <w:rsid w:val="00430489"/>
    <w:rsid w:val="004C00DB"/>
    <w:rsid w:val="00677AC1"/>
    <w:rsid w:val="006F6B5F"/>
    <w:rsid w:val="00A839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2784"/>
    <w:rPr>
      <w:color w:val="808080"/>
    </w:rPr>
  </w:style>
  <w:style w:type="paragraph" w:customStyle="1" w:styleId="F1CEED8266E4468DBAFB08CA94EFF5ED">
    <w:name w:val="F1CEED8266E4468DBAFB08CA94EFF5ED"/>
    <w:rsid w:val="003269B7"/>
  </w:style>
  <w:style w:type="paragraph" w:customStyle="1" w:styleId="3855BC865FCB48B8B010544DF7C097453">
    <w:name w:val="3855BC865FCB48B8B010544DF7C097453"/>
    <w:rsid w:val="00430489"/>
    <w:pPr>
      <w:spacing w:after="200" w:line="276" w:lineRule="auto"/>
    </w:pPr>
    <w:rPr>
      <w:rFonts w:eastAsiaTheme="minorHAnsi"/>
      <w:lang w:val="en-GB"/>
    </w:rPr>
  </w:style>
  <w:style w:type="paragraph" w:customStyle="1" w:styleId="92A09B05877240D2B714AD048A877A743">
    <w:name w:val="92A09B05877240D2B714AD048A877A743"/>
    <w:rsid w:val="00430489"/>
    <w:pPr>
      <w:spacing w:after="200" w:line="276" w:lineRule="auto"/>
    </w:pPr>
    <w:rPr>
      <w:rFonts w:eastAsiaTheme="minorHAnsi"/>
      <w:lang w:val="en-GB"/>
    </w:rPr>
  </w:style>
  <w:style w:type="paragraph" w:customStyle="1" w:styleId="560273823D654A92B44230E924B551F23">
    <w:name w:val="560273823D654A92B44230E924B551F23"/>
    <w:rsid w:val="00430489"/>
    <w:pPr>
      <w:spacing w:after="200" w:line="276" w:lineRule="auto"/>
    </w:pPr>
    <w:rPr>
      <w:rFonts w:eastAsiaTheme="minorHAnsi"/>
      <w:lang w:val="en-GB"/>
    </w:rPr>
  </w:style>
  <w:style w:type="paragraph" w:customStyle="1" w:styleId="F94EF44B88AC438F81307C7788B897F31">
    <w:name w:val="F94EF44B88AC438F81307C7788B897F31"/>
    <w:rsid w:val="00430489"/>
    <w:pPr>
      <w:spacing w:after="200" w:line="276" w:lineRule="auto"/>
    </w:pPr>
    <w:rPr>
      <w:rFonts w:eastAsiaTheme="minorHAnsi"/>
      <w:lang w:val="en-GB"/>
    </w:rPr>
  </w:style>
  <w:style w:type="paragraph" w:customStyle="1" w:styleId="9DBC34C79F2C4510963ED0C70D4DC0313">
    <w:name w:val="9DBC34C79F2C4510963ED0C70D4DC0313"/>
    <w:rsid w:val="00430489"/>
    <w:pPr>
      <w:spacing w:after="200" w:line="276" w:lineRule="auto"/>
    </w:pPr>
    <w:rPr>
      <w:rFonts w:eastAsiaTheme="minorHAnsi"/>
      <w:lang w:val="en-GB"/>
    </w:rPr>
  </w:style>
  <w:style w:type="paragraph" w:customStyle="1" w:styleId="6DF694B90D424C75B77391499BC48629">
    <w:name w:val="6DF694B90D424C75B77391499BC48629"/>
    <w:pPr>
      <w:spacing w:line="278" w:lineRule="auto"/>
    </w:pPr>
    <w:rPr>
      <w:kern w:val="2"/>
      <w:sz w:val="24"/>
      <w:szCs w:val="24"/>
      <w14:ligatures w14:val="standardContextual"/>
    </w:rPr>
  </w:style>
  <w:style w:type="paragraph" w:customStyle="1" w:styleId="45F7A9B041BA44B1AD850D7D62068AB7">
    <w:name w:val="45F7A9B041BA44B1AD850D7D62068AB7"/>
    <w:pPr>
      <w:spacing w:line="278" w:lineRule="auto"/>
    </w:pPr>
    <w:rPr>
      <w:kern w:val="2"/>
      <w:sz w:val="24"/>
      <w:szCs w:val="24"/>
      <w14:ligatures w14:val="standardContextual"/>
    </w:rPr>
  </w:style>
  <w:style w:type="paragraph" w:customStyle="1" w:styleId="3855BC865FCB48B8B010544DF7C09745">
    <w:name w:val="3855BC865FCB48B8B010544DF7C09745"/>
    <w:rsid w:val="000E2784"/>
    <w:pPr>
      <w:spacing w:after="200" w:line="276" w:lineRule="auto"/>
    </w:pPr>
    <w:rPr>
      <w:rFonts w:eastAsiaTheme="minorHAnsi"/>
      <w:lang w:val="en-GB"/>
    </w:rPr>
  </w:style>
  <w:style w:type="paragraph" w:customStyle="1" w:styleId="92A09B05877240D2B714AD048A877A74">
    <w:name w:val="92A09B05877240D2B714AD048A877A74"/>
    <w:rsid w:val="000E2784"/>
    <w:pPr>
      <w:spacing w:after="200" w:line="276" w:lineRule="auto"/>
    </w:pPr>
    <w:rPr>
      <w:rFonts w:eastAsiaTheme="minorHAnsi"/>
      <w:lang w:val="en-GB"/>
    </w:rPr>
  </w:style>
  <w:style w:type="paragraph" w:customStyle="1" w:styleId="560273823D654A92B44230E924B551F2">
    <w:name w:val="560273823D654A92B44230E924B551F2"/>
    <w:rsid w:val="000E2784"/>
    <w:pPr>
      <w:spacing w:after="200" w:line="276" w:lineRule="auto"/>
    </w:pPr>
    <w:rPr>
      <w:rFonts w:eastAsiaTheme="minorHAnsi"/>
      <w:lang w:val="en-GB"/>
    </w:rPr>
  </w:style>
  <w:style w:type="paragraph" w:customStyle="1" w:styleId="F1CEED8266E4468DBAFB08CA94EFF5ED1">
    <w:name w:val="F1CEED8266E4468DBAFB08CA94EFF5ED1"/>
    <w:rsid w:val="000E2784"/>
    <w:pPr>
      <w:spacing w:after="200" w:line="276" w:lineRule="auto"/>
    </w:pPr>
    <w:rPr>
      <w:rFonts w:eastAsiaTheme="minorHAnsi"/>
      <w:lang w:val="en-GB"/>
    </w:rPr>
  </w:style>
  <w:style w:type="paragraph" w:customStyle="1" w:styleId="F94EF44B88AC438F81307C7788B897F3">
    <w:name w:val="F94EF44B88AC438F81307C7788B897F3"/>
    <w:rsid w:val="000E2784"/>
    <w:pPr>
      <w:spacing w:after="200" w:line="276" w:lineRule="auto"/>
    </w:pPr>
    <w:rPr>
      <w:rFonts w:eastAsiaTheme="minorHAnsi"/>
      <w:lang w:val="en-GB"/>
    </w:rPr>
  </w:style>
  <w:style w:type="paragraph" w:customStyle="1" w:styleId="9DBC34C79F2C4510963ED0C70D4DC031">
    <w:name w:val="9DBC34C79F2C4510963ED0C70D4DC031"/>
    <w:rsid w:val="000E2784"/>
    <w:pPr>
      <w:spacing w:after="200" w:line="276" w:lineRule="auto"/>
    </w:pPr>
    <w:rPr>
      <w:rFonts w:eastAsiaTheme="minorHAnsi"/>
      <w:lang w:val="en-GB"/>
    </w:rPr>
  </w:style>
  <w:style w:type="paragraph" w:customStyle="1" w:styleId="3855BC865FCB48B8B010544DF7C097451">
    <w:name w:val="3855BC865FCB48B8B010544DF7C097451"/>
    <w:rsid w:val="000E2784"/>
    <w:pPr>
      <w:spacing w:after="200" w:line="276" w:lineRule="auto"/>
    </w:pPr>
    <w:rPr>
      <w:rFonts w:eastAsiaTheme="minorHAnsi"/>
      <w:lang w:val="en-GB"/>
    </w:rPr>
  </w:style>
  <w:style w:type="paragraph" w:customStyle="1" w:styleId="92A09B05877240D2B714AD048A877A741">
    <w:name w:val="92A09B05877240D2B714AD048A877A741"/>
    <w:rsid w:val="000E2784"/>
    <w:pPr>
      <w:spacing w:after="200" w:line="276" w:lineRule="auto"/>
    </w:pPr>
    <w:rPr>
      <w:rFonts w:eastAsiaTheme="minorHAnsi"/>
      <w:lang w:val="en-GB"/>
    </w:rPr>
  </w:style>
  <w:style w:type="paragraph" w:customStyle="1" w:styleId="560273823D654A92B44230E924B551F21">
    <w:name w:val="560273823D654A92B44230E924B551F21"/>
    <w:rsid w:val="000E2784"/>
    <w:pPr>
      <w:spacing w:after="200" w:line="276" w:lineRule="auto"/>
    </w:pPr>
    <w:rPr>
      <w:rFonts w:eastAsiaTheme="minorHAnsi"/>
      <w:lang w:val="en-GB"/>
    </w:rPr>
  </w:style>
  <w:style w:type="paragraph" w:customStyle="1" w:styleId="F1CEED8266E4468DBAFB08CA94EFF5ED2">
    <w:name w:val="F1CEED8266E4468DBAFB08CA94EFF5ED2"/>
    <w:rsid w:val="000E2784"/>
    <w:pPr>
      <w:spacing w:after="200" w:line="276" w:lineRule="auto"/>
    </w:pPr>
    <w:rPr>
      <w:rFonts w:eastAsiaTheme="minorHAnsi"/>
      <w:lang w:val="en-GB"/>
    </w:rPr>
  </w:style>
  <w:style w:type="paragraph" w:customStyle="1" w:styleId="F94EF44B88AC438F81307C7788B897F32">
    <w:name w:val="F94EF44B88AC438F81307C7788B897F32"/>
    <w:rsid w:val="000E2784"/>
    <w:pPr>
      <w:spacing w:after="200" w:line="276" w:lineRule="auto"/>
    </w:pPr>
    <w:rPr>
      <w:rFonts w:eastAsiaTheme="minorHAnsi"/>
      <w:lang w:val="en-GB"/>
    </w:rPr>
  </w:style>
  <w:style w:type="paragraph" w:customStyle="1" w:styleId="9DBC34C79F2C4510963ED0C70D4DC0311">
    <w:name w:val="9DBC34C79F2C4510963ED0C70D4DC0311"/>
    <w:rsid w:val="000E2784"/>
    <w:pPr>
      <w:spacing w:after="200" w:line="276" w:lineRule="auto"/>
    </w:pPr>
    <w:rPr>
      <w:rFonts w:eastAsiaTheme="minorHAnsi"/>
      <w:lang w:val="en-GB"/>
    </w:rPr>
  </w:style>
  <w:style w:type="paragraph" w:customStyle="1" w:styleId="3855BC865FCB48B8B010544DF7C097452">
    <w:name w:val="3855BC865FCB48B8B010544DF7C097452"/>
    <w:rsid w:val="000E2784"/>
    <w:pPr>
      <w:spacing w:after="200" w:line="276" w:lineRule="auto"/>
    </w:pPr>
    <w:rPr>
      <w:rFonts w:eastAsiaTheme="minorHAnsi"/>
      <w:lang w:val="en-GB"/>
    </w:rPr>
  </w:style>
  <w:style w:type="paragraph" w:customStyle="1" w:styleId="92A09B05877240D2B714AD048A877A742">
    <w:name w:val="92A09B05877240D2B714AD048A877A742"/>
    <w:rsid w:val="000E2784"/>
    <w:pPr>
      <w:spacing w:after="200" w:line="276" w:lineRule="auto"/>
    </w:pPr>
    <w:rPr>
      <w:rFonts w:eastAsiaTheme="minorHAnsi"/>
      <w:lang w:val="en-GB"/>
    </w:rPr>
  </w:style>
  <w:style w:type="paragraph" w:customStyle="1" w:styleId="560273823D654A92B44230E924B551F22">
    <w:name w:val="560273823D654A92B44230E924B551F22"/>
    <w:rsid w:val="000E2784"/>
    <w:pPr>
      <w:spacing w:after="200" w:line="276" w:lineRule="auto"/>
    </w:pPr>
    <w:rPr>
      <w:rFonts w:eastAsiaTheme="minorHAnsi"/>
      <w:lang w:val="en-GB"/>
    </w:rPr>
  </w:style>
  <w:style w:type="paragraph" w:customStyle="1" w:styleId="F1CEED8266E4468DBAFB08CA94EFF5ED3">
    <w:name w:val="F1CEED8266E4468DBAFB08CA94EFF5ED3"/>
    <w:rsid w:val="000E2784"/>
    <w:pPr>
      <w:spacing w:after="200" w:line="276" w:lineRule="auto"/>
    </w:pPr>
    <w:rPr>
      <w:rFonts w:eastAsiaTheme="minorHAnsi"/>
      <w:lang w:val="en-GB"/>
    </w:rPr>
  </w:style>
  <w:style w:type="paragraph" w:customStyle="1" w:styleId="F94EF44B88AC438F81307C7788B897F33">
    <w:name w:val="F94EF44B88AC438F81307C7788B897F33"/>
    <w:rsid w:val="000E2784"/>
    <w:pPr>
      <w:spacing w:after="200" w:line="276" w:lineRule="auto"/>
    </w:pPr>
    <w:rPr>
      <w:rFonts w:eastAsiaTheme="minorHAnsi"/>
      <w:lang w:val="en-GB"/>
    </w:rPr>
  </w:style>
  <w:style w:type="paragraph" w:customStyle="1" w:styleId="9DBC34C79F2C4510963ED0C70D4DC0312">
    <w:name w:val="9DBC34C79F2C4510963ED0C70D4DC0312"/>
    <w:rsid w:val="000E2784"/>
    <w:pPr>
      <w:spacing w:after="200" w:line="276" w:lineRule="auto"/>
    </w:pPr>
    <w:rPr>
      <w:rFonts w:eastAsiaTheme="minorHAnsi"/>
      <w:lang w:val="en-GB"/>
    </w:rPr>
  </w:style>
  <w:style w:type="paragraph" w:customStyle="1" w:styleId="6DF694B90D424C75B77391499BC486291">
    <w:name w:val="6DF694B90D424C75B77391499BC486291"/>
    <w:rsid w:val="000E2784"/>
    <w:pPr>
      <w:spacing w:after="200" w:line="276" w:lineRule="auto"/>
    </w:pPr>
    <w:rPr>
      <w:rFonts w:eastAsiaTheme="minorHAnsi"/>
      <w:lang w:val="en-GB"/>
    </w:rPr>
  </w:style>
  <w:style w:type="paragraph" w:customStyle="1" w:styleId="45F7A9B041BA44B1AD850D7D62068AB71">
    <w:name w:val="45F7A9B041BA44B1AD850D7D62068AB71"/>
    <w:rsid w:val="000E2784"/>
    <w:pPr>
      <w:spacing w:after="200" w:line="276" w:lineRule="auto"/>
    </w:pPr>
    <w:rPr>
      <w:rFonts w:eastAsiaTheme="minorHAnsi"/>
      <w:lang w:val="en-GB"/>
    </w:rPr>
  </w:style>
  <w:style w:type="paragraph" w:customStyle="1" w:styleId="3855BC865FCB48B8B010544DF7C097454">
    <w:name w:val="3855BC865FCB48B8B010544DF7C097454"/>
    <w:rsid w:val="000E2784"/>
    <w:pPr>
      <w:spacing w:after="200" w:line="276" w:lineRule="auto"/>
    </w:pPr>
    <w:rPr>
      <w:rFonts w:eastAsiaTheme="minorHAnsi"/>
      <w:lang w:val="en-GB"/>
    </w:rPr>
  </w:style>
  <w:style w:type="paragraph" w:customStyle="1" w:styleId="92A09B05877240D2B714AD048A877A744">
    <w:name w:val="92A09B05877240D2B714AD048A877A744"/>
    <w:rsid w:val="000E2784"/>
    <w:pPr>
      <w:spacing w:after="200" w:line="276" w:lineRule="auto"/>
    </w:pPr>
    <w:rPr>
      <w:rFonts w:eastAsiaTheme="minorHAnsi"/>
      <w:lang w:val="en-GB"/>
    </w:rPr>
  </w:style>
  <w:style w:type="paragraph" w:customStyle="1" w:styleId="560273823D654A92B44230E924B551F24">
    <w:name w:val="560273823D654A92B44230E924B551F24"/>
    <w:rsid w:val="000E2784"/>
    <w:pPr>
      <w:spacing w:after="200" w:line="276" w:lineRule="auto"/>
    </w:pPr>
    <w:rPr>
      <w:rFonts w:eastAsiaTheme="minorHAnsi"/>
      <w:lang w:val="en-GB"/>
    </w:rPr>
  </w:style>
  <w:style w:type="paragraph" w:customStyle="1" w:styleId="F1CEED8266E4468DBAFB08CA94EFF5ED4">
    <w:name w:val="F1CEED8266E4468DBAFB08CA94EFF5ED4"/>
    <w:rsid w:val="000E2784"/>
    <w:pPr>
      <w:spacing w:after="200" w:line="276" w:lineRule="auto"/>
    </w:pPr>
    <w:rPr>
      <w:rFonts w:eastAsiaTheme="minorHAnsi"/>
      <w:lang w:val="en-GB"/>
    </w:rPr>
  </w:style>
  <w:style w:type="paragraph" w:customStyle="1" w:styleId="F94EF44B88AC438F81307C7788B897F34">
    <w:name w:val="F94EF44B88AC438F81307C7788B897F34"/>
    <w:rsid w:val="000E2784"/>
    <w:pPr>
      <w:spacing w:after="200" w:line="276" w:lineRule="auto"/>
    </w:pPr>
    <w:rPr>
      <w:rFonts w:eastAsiaTheme="minorHAnsi"/>
      <w:lang w:val="en-GB"/>
    </w:rPr>
  </w:style>
  <w:style w:type="paragraph" w:customStyle="1" w:styleId="9DBC34C79F2C4510963ED0C70D4DC0314">
    <w:name w:val="9DBC34C79F2C4510963ED0C70D4DC0314"/>
    <w:rsid w:val="000E2784"/>
    <w:pPr>
      <w:spacing w:after="200" w:line="276" w:lineRule="auto"/>
    </w:pPr>
    <w:rPr>
      <w:rFonts w:eastAsiaTheme="minorHAnsi"/>
      <w:lang w:val="en-GB"/>
    </w:rPr>
  </w:style>
  <w:style w:type="paragraph" w:customStyle="1" w:styleId="6DF694B90D424C75B77391499BC486292">
    <w:name w:val="6DF694B90D424C75B77391499BC486292"/>
    <w:rsid w:val="000E2784"/>
    <w:pPr>
      <w:spacing w:after="200" w:line="276" w:lineRule="auto"/>
    </w:pPr>
    <w:rPr>
      <w:rFonts w:eastAsiaTheme="minorHAnsi"/>
      <w:lang w:val="en-GB"/>
    </w:rPr>
  </w:style>
  <w:style w:type="paragraph" w:customStyle="1" w:styleId="45F7A9B041BA44B1AD850D7D62068AB72">
    <w:name w:val="45F7A9B041BA44B1AD850D7D62068AB72"/>
    <w:rsid w:val="000E2784"/>
    <w:pPr>
      <w:spacing w:after="200" w:line="276" w:lineRule="auto"/>
    </w:pPr>
    <w:rPr>
      <w:rFonts w:eastAsiaTheme="minorHAnsi"/>
      <w:lang w:val="en-GB"/>
    </w:rPr>
  </w:style>
  <w:style w:type="paragraph" w:customStyle="1" w:styleId="040041B9C49E476E81226BC6559E1662">
    <w:name w:val="040041B9C49E476E81226BC6559E1662"/>
    <w:rsid w:val="000E2784"/>
    <w:pPr>
      <w:spacing w:after="200" w:line="276" w:lineRule="auto"/>
    </w:pPr>
    <w:rPr>
      <w:rFonts w:eastAsiaTheme="minorHAnsi"/>
      <w:lang w:val="en-GB"/>
    </w:rPr>
  </w:style>
  <w:style w:type="paragraph" w:customStyle="1" w:styleId="9DBC34C79F2C4510963ED0C70D4DC0315">
    <w:name w:val="9DBC34C79F2C4510963ED0C70D4DC0315"/>
    <w:rsid w:val="000E2784"/>
    <w:pPr>
      <w:spacing w:after="200" w:line="276" w:lineRule="auto"/>
    </w:pPr>
    <w:rPr>
      <w:rFonts w:eastAsiaTheme="minorHAnsi"/>
      <w:lang w:val="en-GB"/>
    </w:rPr>
  </w:style>
  <w:style w:type="paragraph" w:customStyle="1" w:styleId="6DF694B90D424C75B77391499BC486293">
    <w:name w:val="6DF694B90D424C75B77391499BC486293"/>
    <w:rsid w:val="000E2784"/>
    <w:pPr>
      <w:spacing w:after="200" w:line="276" w:lineRule="auto"/>
    </w:pPr>
    <w:rPr>
      <w:rFonts w:eastAsiaTheme="minorHAnsi"/>
      <w:lang w:val="en-GB"/>
    </w:rPr>
  </w:style>
  <w:style w:type="paragraph" w:customStyle="1" w:styleId="45F7A9B041BA44B1AD850D7D62068AB73">
    <w:name w:val="45F7A9B041BA44B1AD850D7D62068AB73"/>
    <w:rsid w:val="000E2784"/>
    <w:pPr>
      <w:spacing w:after="200" w:line="276" w:lineRule="auto"/>
    </w:pPr>
    <w:rPr>
      <w:rFonts w:eastAsiaTheme="minorHAnsi"/>
      <w:lang w:val="en-GB"/>
    </w:rPr>
  </w:style>
  <w:style w:type="paragraph" w:customStyle="1" w:styleId="040041B9C49E476E81226BC6559E16621">
    <w:name w:val="040041B9C49E476E81226BC6559E16621"/>
    <w:rsid w:val="000E2784"/>
    <w:pPr>
      <w:spacing w:after="200" w:line="276" w:lineRule="auto"/>
    </w:pPr>
    <w:rPr>
      <w:rFonts w:eastAsiaTheme="minorHAnsi"/>
      <w:lang w:val="en-GB"/>
    </w:rPr>
  </w:style>
  <w:style w:type="paragraph" w:customStyle="1" w:styleId="1C56F23FD5E847AD90C99327E9CADDBA">
    <w:name w:val="1C56F23FD5E847AD90C99327E9CADDBA"/>
    <w:rsid w:val="000E2784"/>
    <w:pPr>
      <w:spacing w:after="200" w:line="276" w:lineRule="auto"/>
    </w:pPr>
    <w:rPr>
      <w:rFonts w:eastAsiaTheme="minorHAnsi"/>
      <w:lang w:val="en-GB"/>
    </w:rPr>
  </w:style>
  <w:style w:type="paragraph" w:customStyle="1" w:styleId="9DBC34C79F2C4510963ED0C70D4DC0316">
    <w:name w:val="9DBC34C79F2C4510963ED0C70D4DC0316"/>
    <w:rsid w:val="000E2784"/>
    <w:pPr>
      <w:spacing w:after="200" w:line="276" w:lineRule="auto"/>
    </w:pPr>
    <w:rPr>
      <w:rFonts w:eastAsiaTheme="minorHAnsi"/>
      <w:lang w:val="en-GB"/>
    </w:rPr>
  </w:style>
  <w:style w:type="paragraph" w:customStyle="1" w:styleId="6DF694B90D424C75B77391499BC486294">
    <w:name w:val="6DF694B90D424C75B77391499BC486294"/>
    <w:rsid w:val="000E2784"/>
    <w:pPr>
      <w:spacing w:after="200" w:line="276" w:lineRule="auto"/>
    </w:pPr>
    <w:rPr>
      <w:rFonts w:eastAsiaTheme="minorHAnsi"/>
      <w:lang w:val="en-GB"/>
    </w:rPr>
  </w:style>
  <w:style w:type="paragraph" w:customStyle="1" w:styleId="45F7A9B041BA44B1AD850D7D62068AB74">
    <w:name w:val="45F7A9B041BA44B1AD850D7D62068AB74"/>
    <w:rsid w:val="000E2784"/>
    <w:pPr>
      <w:spacing w:after="200" w:line="276" w:lineRule="auto"/>
    </w:pPr>
    <w:rPr>
      <w:rFonts w:eastAsiaTheme="minorHAnsi"/>
      <w:lang w:val="en-GB"/>
    </w:rPr>
  </w:style>
  <w:style w:type="paragraph" w:customStyle="1" w:styleId="AA7DB4CE464C48B08F792B1E140CEF56">
    <w:name w:val="AA7DB4CE464C48B08F792B1E140CEF56"/>
    <w:rsid w:val="000E2784"/>
    <w:pPr>
      <w:spacing w:line="278" w:lineRule="auto"/>
    </w:pPr>
    <w:rPr>
      <w:kern w:val="2"/>
      <w:sz w:val="24"/>
      <w:szCs w:val="24"/>
      <w14:ligatures w14:val="standardContextual"/>
    </w:rPr>
  </w:style>
  <w:style w:type="paragraph" w:customStyle="1" w:styleId="CB7871FB121F4EBCAED1C5AF28139F82">
    <w:name w:val="CB7871FB121F4EBCAED1C5AF28139F82"/>
    <w:rsid w:val="000E2784"/>
    <w:pPr>
      <w:spacing w:line="278" w:lineRule="auto"/>
    </w:pPr>
    <w:rPr>
      <w:kern w:val="2"/>
      <w:sz w:val="24"/>
      <w:szCs w:val="24"/>
      <w14:ligatures w14:val="standardContextual"/>
    </w:rPr>
  </w:style>
  <w:style w:type="paragraph" w:customStyle="1" w:styleId="85CF342DAC9043E19D60C7489F3BBA84">
    <w:name w:val="85CF342DAC9043E19D60C7489F3BBA84"/>
    <w:rsid w:val="000E2784"/>
    <w:pPr>
      <w:spacing w:line="278" w:lineRule="auto"/>
    </w:pPr>
    <w:rPr>
      <w:kern w:val="2"/>
      <w:sz w:val="24"/>
      <w:szCs w:val="24"/>
      <w14:ligatures w14:val="standardContextual"/>
    </w:rPr>
  </w:style>
  <w:style w:type="paragraph" w:customStyle="1" w:styleId="040041B9C49E476E81226BC6559E16622">
    <w:name w:val="040041B9C49E476E81226BC6559E16622"/>
    <w:rsid w:val="000E2784"/>
    <w:pPr>
      <w:spacing w:after="200" w:line="276" w:lineRule="auto"/>
    </w:pPr>
    <w:rPr>
      <w:rFonts w:eastAsiaTheme="minorHAnsi"/>
      <w:lang w:val="en-GB"/>
    </w:rPr>
  </w:style>
  <w:style w:type="paragraph" w:customStyle="1" w:styleId="1C56F23FD5E847AD90C99327E9CADDBA1">
    <w:name w:val="1C56F23FD5E847AD90C99327E9CADDBA1"/>
    <w:rsid w:val="000E2784"/>
    <w:pPr>
      <w:spacing w:after="200" w:line="276" w:lineRule="auto"/>
    </w:pPr>
    <w:rPr>
      <w:rFonts w:eastAsiaTheme="minorHAnsi"/>
      <w:lang w:val="en-GB"/>
    </w:rPr>
  </w:style>
  <w:style w:type="paragraph" w:customStyle="1" w:styleId="AA7DB4CE464C48B08F792B1E140CEF561">
    <w:name w:val="AA7DB4CE464C48B08F792B1E140CEF561"/>
    <w:rsid w:val="000E2784"/>
    <w:pPr>
      <w:spacing w:after="200" w:line="276" w:lineRule="auto"/>
    </w:pPr>
    <w:rPr>
      <w:rFonts w:eastAsiaTheme="minorHAnsi"/>
      <w:lang w:val="en-GB"/>
    </w:rPr>
  </w:style>
  <w:style w:type="paragraph" w:customStyle="1" w:styleId="CB7871FB121F4EBCAED1C5AF28139F821">
    <w:name w:val="CB7871FB121F4EBCAED1C5AF28139F821"/>
    <w:rsid w:val="000E2784"/>
    <w:pPr>
      <w:spacing w:after="200" w:line="276" w:lineRule="auto"/>
    </w:pPr>
    <w:rPr>
      <w:rFonts w:eastAsiaTheme="minorHAnsi"/>
      <w:lang w:val="en-GB"/>
    </w:rPr>
  </w:style>
  <w:style w:type="paragraph" w:customStyle="1" w:styleId="85CF342DAC9043E19D60C7489F3BBA841">
    <w:name w:val="85CF342DAC9043E19D60C7489F3BBA841"/>
    <w:rsid w:val="000E2784"/>
    <w:pPr>
      <w:spacing w:after="200" w:line="276" w:lineRule="auto"/>
    </w:pPr>
    <w:rPr>
      <w:rFonts w:eastAsiaTheme="minorHAnsi"/>
      <w:lang w:val="en-GB"/>
    </w:rPr>
  </w:style>
  <w:style w:type="paragraph" w:customStyle="1" w:styleId="9DBC34C79F2C4510963ED0C70D4DC0317">
    <w:name w:val="9DBC34C79F2C4510963ED0C70D4DC0317"/>
    <w:rsid w:val="000E2784"/>
    <w:pPr>
      <w:spacing w:after="200" w:line="276" w:lineRule="auto"/>
    </w:pPr>
    <w:rPr>
      <w:rFonts w:eastAsiaTheme="minorHAnsi"/>
      <w:lang w:val="en-GB"/>
    </w:rPr>
  </w:style>
  <w:style w:type="paragraph" w:customStyle="1" w:styleId="6DF694B90D424C75B77391499BC486295">
    <w:name w:val="6DF694B90D424C75B77391499BC486295"/>
    <w:rsid w:val="000E2784"/>
    <w:pPr>
      <w:spacing w:after="200" w:line="276" w:lineRule="auto"/>
    </w:pPr>
    <w:rPr>
      <w:rFonts w:eastAsiaTheme="minorHAnsi"/>
      <w:lang w:val="en-GB"/>
    </w:rPr>
  </w:style>
  <w:style w:type="paragraph" w:customStyle="1" w:styleId="45F7A9B041BA44B1AD850D7D62068AB75">
    <w:name w:val="45F7A9B041BA44B1AD850D7D62068AB75"/>
    <w:rsid w:val="000E2784"/>
    <w:pPr>
      <w:spacing w:after="200" w:line="276" w:lineRule="auto"/>
    </w:pPr>
    <w:rPr>
      <w:rFonts w:eastAsiaTheme="minorHAnsi"/>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BEB05BB79EF84B8A22897A1DDD9797" ma:contentTypeVersion="4" ma:contentTypeDescription="Create a new document." ma:contentTypeScope="" ma:versionID="99b5180dc59108b4349cdc3ec62ece93">
  <xsd:schema xmlns:xsd="http://www.w3.org/2001/XMLSchema" xmlns:xs="http://www.w3.org/2001/XMLSchema" xmlns:p="http://schemas.microsoft.com/office/2006/metadata/properties" xmlns:ns2="626310d3-9675-4ff2-a44f-b6ece1601f7b" targetNamespace="http://schemas.microsoft.com/office/2006/metadata/properties" ma:root="true" ma:fieldsID="4977324d0fdcdd02babc229e47108cde" ns2:_="">
    <xsd:import namespace="626310d3-9675-4ff2-a44f-b6ece1601f7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6310d3-9675-4ff2-a44f-b6ece1601f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11F5D4-9797-4E9B-ADF1-442776464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6310d3-9675-4ff2-a44f-b6ece1601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A3A29D-773D-40CC-AEE2-F4A1CDC90242}">
  <ds:schemaRefs>
    <ds:schemaRef ds:uri="http://schemas.openxmlformats.org/officeDocument/2006/bibliography"/>
  </ds:schemaRefs>
</ds:datastoreItem>
</file>

<file path=customXml/itemProps3.xml><?xml version="1.0" encoding="utf-8"?>
<ds:datastoreItem xmlns:ds="http://schemas.openxmlformats.org/officeDocument/2006/customXml" ds:itemID="{6C71580C-1149-40C6-B2AA-003DEA975B1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26310d3-9675-4ff2-a44f-b6ece1601f7b"/>
    <ds:schemaRef ds:uri="http://www.w3.org/XML/1998/namespace"/>
    <ds:schemaRef ds:uri="http://purl.org/dc/dcmitype/"/>
  </ds:schemaRefs>
</ds:datastoreItem>
</file>

<file path=customXml/itemProps4.xml><?xml version="1.0" encoding="utf-8"?>
<ds:datastoreItem xmlns:ds="http://schemas.openxmlformats.org/officeDocument/2006/customXml" ds:itemID="{547C521B-01FD-4ADD-86EE-BC56D659CA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220</Words>
  <Characters>123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GS-116</vt:lpstr>
    </vt:vector>
  </TitlesOfParts>
  <Company/>
  <LinksUpToDate>false</LinksUpToDate>
  <CharactersWithSpaces>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116</dc:title>
  <dc:subject/>
  <dc:creator>Dr. Eyad Hamad</dc:creator>
  <cp:keywords>GS-12</cp:keywords>
  <dc:description/>
  <cp:lastModifiedBy>Hamad, Eyad</cp:lastModifiedBy>
  <cp:revision>4</cp:revision>
  <cp:lastPrinted>2017-04-17T21:39:00Z</cp:lastPrinted>
  <dcterms:created xsi:type="dcterms:W3CDTF">2024-07-01T09:41:00Z</dcterms:created>
  <dcterms:modified xsi:type="dcterms:W3CDTF">2025-02-13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EB05BB79EF84B8A22897A1DDD9797</vt:lpwstr>
  </property>
  <property fmtid="{D5CDD505-2E9C-101B-9397-08002B2CF9AE}" pid="3" name="GrammarlyDocumentId">
    <vt:lpwstr>3b32fa48d8ad8e536f79cdc10269612f682f97035743a58a1e2f7433d7b547fe</vt:lpwstr>
  </property>
</Properties>
</file>